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644368" w14:textId="1B6F8C64" w:rsidR="00C60D47" w:rsidRPr="00612E68" w:rsidRDefault="00DA28AF" w:rsidP="00BF233A">
      <w:pPr>
        <w:spacing w:line="480" w:lineRule="auto"/>
        <w:rPr>
          <w:rFonts w:ascii="Times New Roman" w:hAnsi="Times New Roman"/>
          <w:sz w:val="24"/>
          <w:szCs w:val="24"/>
        </w:rPr>
      </w:pPr>
      <w:r w:rsidRPr="00612E68">
        <w:rPr>
          <w:rFonts w:ascii="Times New Roman" w:hAnsi="Times New Roman"/>
          <w:sz w:val="24"/>
          <w:szCs w:val="24"/>
        </w:rPr>
        <w:t>Case No</w:t>
      </w:r>
      <w:r w:rsidR="00C60D47" w:rsidRPr="00612E68">
        <w:rPr>
          <w:rFonts w:ascii="Times New Roman" w:hAnsi="Times New Roman"/>
          <w:sz w:val="24"/>
          <w:szCs w:val="24"/>
        </w:rPr>
        <w:t xml:space="preserve">. </w:t>
      </w:r>
      <w:r w:rsidR="00FF4E90" w:rsidRPr="00FF4E90">
        <w:rPr>
          <w:rFonts w:ascii="Times New Roman" w:hAnsi="Times New Roman"/>
          <w:sz w:val="24"/>
          <w:szCs w:val="24"/>
          <w:highlight w:val="yellow"/>
        </w:rPr>
        <w:t>_______</w:t>
      </w:r>
    </w:p>
    <w:p w14:paraId="56DA52C5" w14:textId="77777777" w:rsidR="00DA28AF" w:rsidRPr="00612E68" w:rsidRDefault="00DA28AF" w:rsidP="00BF233A">
      <w:pPr>
        <w:spacing w:line="240" w:lineRule="auto"/>
        <w:rPr>
          <w:rFonts w:ascii="Times New Roman" w:hAnsi="Times New Roman"/>
          <w:i/>
          <w:iCs/>
          <w:sz w:val="20"/>
        </w:rPr>
      </w:pPr>
      <w:r w:rsidRPr="00612E68">
        <w:rPr>
          <w:rFonts w:ascii="Times New Roman" w:hAnsi="Times New Roman"/>
          <w:i/>
          <w:iCs/>
          <w:sz w:val="20"/>
        </w:rPr>
        <w:t>Pursuant to NRS 239B.030, t</w:t>
      </w:r>
      <w:r w:rsidR="00BF233A" w:rsidRPr="00612E68">
        <w:rPr>
          <w:rFonts w:ascii="Times New Roman" w:hAnsi="Times New Roman"/>
          <w:i/>
          <w:iCs/>
          <w:sz w:val="20"/>
        </w:rPr>
        <w:t xml:space="preserve">he undersigned affirms that this </w:t>
      </w:r>
    </w:p>
    <w:p w14:paraId="0BBB439A" w14:textId="7240E798" w:rsidR="00C60D47" w:rsidRPr="00612E68" w:rsidRDefault="00DA28AF" w:rsidP="00BF233A">
      <w:pPr>
        <w:spacing w:line="240" w:lineRule="auto"/>
        <w:rPr>
          <w:rFonts w:ascii="Times New Roman" w:hAnsi="Times New Roman"/>
          <w:i/>
          <w:iCs/>
          <w:sz w:val="20"/>
        </w:rPr>
      </w:pPr>
      <w:r w:rsidRPr="00612E68">
        <w:rPr>
          <w:rFonts w:ascii="Times New Roman" w:hAnsi="Times New Roman"/>
          <w:i/>
          <w:iCs/>
          <w:sz w:val="20"/>
        </w:rPr>
        <w:t>D</w:t>
      </w:r>
      <w:r w:rsidR="00BF233A" w:rsidRPr="00612E68">
        <w:rPr>
          <w:rFonts w:ascii="Times New Roman" w:hAnsi="Times New Roman"/>
          <w:i/>
          <w:iCs/>
          <w:sz w:val="20"/>
        </w:rPr>
        <w:t>ocument</w:t>
      </w:r>
      <w:r w:rsidRPr="00612E68">
        <w:rPr>
          <w:rFonts w:ascii="Times New Roman" w:hAnsi="Times New Roman"/>
          <w:i/>
          <w:iCs/>
          <w:sz w:val="20"/>
        </w:rPr>
        <w:t xml:space="preserve"> </w:t>
      </w:r>
      <w:r w:rsidR="00BF233A" w:rsidRPr="00612E68">
        <w:rPr>
          <w:rFonts w:ascii="Times New Roman" w:hAnsi="Times New Roman"/>
          <w:i/>
          <w:iCs/>
          <w:sz w:val="20"/>
        </w:rPr>
        <w:t>does not contain the social security numbe</w:t>
      </w:r>
      <w:r w:rsidRPr="00612E68">
        <w:rPr>
          <w:rFonts w:ascii="Times New Roman" w:hAnsi="Times New Roman"/>
          <w:i/>
          <w:iCs/>
          <w:sz w:val="20"/>
        </w:rPr>
        <w:t>rs</w:t>
      </w:r>
      <w:r w:rsidR="00BF233A" w:rsidRPr="00612E68">
        <w:rPr>
          <w:rFonts w:ascii="Times New Roman" w:hAnsi="Times New Roman"/>
          <w:i/>
          <w:iCs/>
          <w:sz w:val="20"/>
        </w:rPr>
        <w:t>.</w:t>
      </w:r>
    </w:p>
    <w:p w14:paraId="2A1D2E75" w14:textId="77777777" w:rsidR="00C60D47" w:rsidRPr="00612E68" w:rsidRDefault="00C60D47" w:rsidP="00BF233A">
      <w:pPr>
        <w:tabs>
          <w:tab w:val="left" w:pos="2880"/>
        </w:tabs>
        <w:rPr>
          <w:rFonts w:ascii="Times New Roman" w:hAnsi="Times New Roman"/>
          <w:sz w:val="24"/>
          <w:szCs w:val="24"/>
          <w:u w:val="single"/>
        </w:rPr>
      </w:pPr>
    </w:p>
    <w:p w14:paraId="3C8C0B3B" w14:textId="77777777" w:rsidR="00C60D47" w:rsidRPr="00612E68" w:rsidRDefault="00C60D47" w:rsidP="00BF233A">
      <w:pPr>
        <w:spacing w:line="48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6397B045" w14:textId="77777777" w:rsidR="00E86C9A" w:rsidRPr="00612E68" w:rsidRDefault="00E86C9A" w:rsidP="00BF233A">
      <w:pPr>
        <w:spacing w:line="48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4D523F1A" w14:textId="77777777" w:rsidR="00C60D47" w:rsidRPr="00612E68" w:rsidRDefault="00C60D47" w:rsidP="00BF233A">
      <w:pPr>
        <w:spacing w:before="120" w:line="480" w:lineRule="auto"/>
        <w:jc w:val="center"/>
        <w:rPr>
          <w:rFonts w:ascii="Times New Roman" w:hAnsi="Times New Roman"/>
          <w:sz w:val="24"/>
          <w:szCs w:val="24"/>
        </w:rPr>
      </w:pPr>
      <w:r w:rsidRPr="00612E68">
        <w:rPr>
          <w:rFonts w:ascii="Times New Roman" w:hAnsi="Times New Roman"/>
          <w:sz w:val="24"/>
          <w:szCs w:val="24"/>
        </w:rPr>
        <w:t xml:space="preserve">IN THE </w:t>
      </w:r>
      <w:r w:rsidR="00DF13E0" w:rsidRPr="00612E68">
        <w:rPr>
          <w:rFonts w:ascii="Times New Roman" w:hAnsi="Times New Roman"/>
          <w:sz w:val="24"/>
          <w:szCs w:val="24"/>
        </w:rPr>
        <w:t>ELEVENTH</w:t>
      </w:r>
      <w:r w:rsidRPr="00612E68">
        <w:rPr>
          <w:rFonts w:ascii="Times New Roman" w:hAnsi="Times New Roman"/>
          <w:sz w:val="24"/>
          <w:szCs w:val="24"/>
        </w:rPr>
        <w:t xml:space="preserve"> JUDICIAL DISTRICT COURT OF THE STATE OF NEVADA</w:t>
      </w:r>
    </w:p>
    <w:p w14:paraId="674BA1D5" w14:textId="422C1454" w:rsidR="00C60D47" w:rsidRPr="00612E68" w:rsidRDefault="00C60D47" w:rsidP="00BF233A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  <w:r w:rsidRPr="00612E68">
        <w:rPr>
          <w:rFonts w:ascii="Times New Roman" w:hAnsi="Times New Roman"/>
          <w:sz w:val="24"/>
          <w:szCs w:val="24"/>
        </w:rPr>
        <w:t xml:space="preserve">IN AND FOR THE COUNTY OF </w:t>
      </w:r>
      <w:r w:rsidR="00FF4E90" w:rsidRPr="00FF4E90">
        <w:rPr>
          <w:rFonts w:ascii="Times New Roman" w:hAnsi="Times New Roman"/>
          <w:sz w:val="24"/>
          <w:szCs w:val="24"/>
          <w:highlight w:val="yellow"/>
        </w:rPr>
        <w:t>_______</w:t>
      </w:r>
    </w:p>
    <w:p w14:paraId="5B8C5CF7" w14:textId="77777777" w:rsidR="00C60D47" w:rsidRPr="00612E68" w:rsidRDefault="00C60D47" w:rsidP="00BF233A">
      <w:pPr>
        <w:spacing w:line="480" w:lineRule="auto"/>
        <w:jc w:val="center"/>
        <w:rPr>
          <w:rFonts w:ascii="Times New Roman" w:hAnsi="Times New Roman"/>
          <w:b/>
          <w:sz w:val="24"/>
          <w:szCs w:val="24"/>
        </w:rPr>
      </w:pPr>
    </w:p>
    <w:tbl>
      <w:tblPr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4734"/>
        <w:gridCol w:w="4176"/>
      </w:tblGrid>
      <w:tr w:rsidR="00C60D47" w:rsidRPr="00612E68" w14:paraId="677645A8" w14:textId="77777777" w:rsidTr="00BF233A">
        <w:tc>
          <w:tcPr>
            <w:tcW w:w="4734" w:type="dxa"/>
            <w:tcBorders>
              <w:bottom w:val="single" w:sz="4" w:space="0" w:color="auto"/>
              <w:right w:val="single" w:sz="4" w:space="0" w:color="auto"/>
            </w:tcBorders>
          </w:tcPr>
          <w:p w14:paraId="32D761D9" w14:textId="26940A82" w:rsidR="00C60D47" w:rsidRPr="00612E68" w:rsidRDefault="00FF4E90" w:rsidP="00612E68">
            <w:pPr>
              <w:tabs>
                <w:tab w:val="left" w:pos="1453"/>
              </w:tabs>
              <w:spacing w:line="240" w:lineRule="exact"/>
              <w:rPr>
                <w:rFonts w:ascii="Times New Roman" w:hAnsi="Times New Roman"/>
                <w:sz w:val="24"/>
                <w:szCs w:val="24"/>
              </w:rPr>
            </w:pPr>
            <w:r w:rsidRPr="00FF4E90">
              <w:rPr>
                <w:rFonts w:ascii="Times New Roman" w:hAnsi="Times New Roman"/>
                <w:sz w:val="24"/>
                <w:szCs w:val="24"/>
                <w:highlight w:val="yellow"/>
              </w:rPr>
              <w:t>_______</w:t>
            </w:r>
            <w:r w:rsidR="001C6439" w:rsidRPr="00612E68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58531830" w14:textId="77777777" w:rsidR="00612E68" w:rsidRPr="00612E68" w:rsidRDefault="00612E68" w:rsidP="00612E68">
            <w:pPr>
              <w:tabs>
                <w:tab w:val="left" w:pos="1453"/>
              </w:tabs>
              <w:spacing w:line="240" w:lineRule="exact"/>
              <w:rPr>
                <w:rFonts w:ascii="Times New Roman" w:hAnsi="Times New Roman"/>
                <w:sz w:val="24"/>
                <w:szCs w:val="24"/>
              </w:rPr>
            </w:pPr>
          </w:p>
          <w:p w14:paraId="0BD18DD0" w14:textId="77777777" w:rsidR="00C60D47" w:rsidRPr="00612E68" w:rsidRDefault="00C60D47" w:rsidP="00BF233A">
            <w:pPr>
              <w:tabs>
                <w:tab w:val="left" w:pos="1453"/>
              </w:tabs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  <w:r w:rsidRPr="00612E68">
              <w:rPr>
                <w:rFonts w:ascii="Times New Roman" w:hAnsi="Times New Roman"/>
                <w:sz w:val="24"/>
                <w:szCs w:val="24"/>
              </w:rPr>
              <w:tab/>
            </w:r>
            <w:r w:rsidR="00A233D1" w:rsidRPr="00612E68">
              <w:rPr>
                <w:rFonts w:ascii="Times New Roman" w:hAnsi="Times New Roman"/>
                <w:sz w:val="24"/>
                <w:szCs w:val="24"/>
              </w:rPr>
              <w:t>Plaintiff</w:t>
            </w:r>
            <w:r w:rsidRPr="00612E68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013A1F16" w14:textId="77777777" w:rsidR="00C60D47" w:rsidRPr="00612E68" w:rsidRDefault="00C60D47" w:rsidP="00BF233A">
            <w:pPr>
              <w:tabs>
                <w:tab w:val="left" w:pos="1453"/>
              </w:tabs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  <w:r w:rsidRPr="00612E68">
              <w:rPr>
                <w:rFonts w:ascii="Times New Roman" w:hAnsi="Times New Roman"/>
                <w:sz w:val="24"/>
                <w:szCs w:val="24"/>
              </w:rPr>
              <w:t>vs.</w:t>
            </w:r>
          </w:p>
          <w:p w14:paraId="756E2334" w14:textId="49474FAE" w:rsidR="00612E68" w:rsidRPr="00612E68" w:rsidRDefault="00FF4E90" w:rsidP="00612E68">
            <w:pPr>
              <w:tabs>
                <w:tab w:val="left" w:pos="1453"/>
              </w:tabs>
              <w:spacing w:line="240" w:lineRule="exact"/>
              <w:rPr>
                <w:rFonts w:ascii="Times New Roman" w:hAnsi="Times New Roman"/>
                <w:sz w:val="24"/>
                <w:szCs w:val="24"/>
              </w:rPr>
            </w:pPr>
            <w:r w:rsidRPr="00FF4E90">
              <w:rPr>
                <w:rFonts w:ascii="Times New Roman" w:hAnsi="Times New Roman"/>
                <w:sz w:val="24"/>
                <w:szCs w:val="24"/>
                <w:highlight w:val="yellow"/>
              </w:rPr>
              <w:t>_______</w:t>
            </w:r>
            <w:r w:rsidR="00612E68" w:rsidRPr="00612E68">
              <w:rPr>
                <w:rFonts w:ascii="Times New Roman" w:hAnsi="Times New Roman"/>
                <w:sz w:val="24"/>
                <w:szCs w:val="24"/>
              </w:rPr>
              <w:t xml:space="preserve">, </w:t>
            </w:r>
          </w:p>
          <w:p w14:paraId="4F81B073" w14:textId="61C480F5" w:rsidR="00612E68" w:rsidRPr="00612E68" w:rsidRDefault="00612E68" w:rsidP="00612E68">
            <w:pPr>
              <w:tabs>
                <w:tab w:val="left" w:pos="1453"/>
              </w:tabs>
              <w:spacing w:line="480" w:lineRule="auto"/>
              <w:rPr>
                <w:rFonts w:ascii="Times New Roman" w:hAnsi="Times New Roman"/>
                <w:sz w:val="24"/>
                <w:szCs w:val="24"/>
              </w:rPr>
            </w:pPr>
            <w:r w:rsidRPr="00612E68">
              <w:rPr>
                <w:rFonts w:ascii="Times New Roman" w:hAnsi="Times New Roman"/>
                <w:sz w:val="24"/>
                <w:szCs w:val="24"/>
              </w:rPr>
              <w:t xml:space="preserve">                          </w:t>
            </w:r>
            <w:r w:rsidR="001C6439" w:rsidRPr="00612E68">
              <w:rPr>
                <w:rFonts w:ascii="Times New Roman" w:hAnsi="Times New Roman"/>
                <w:sz w:val="24"/>
                <w:szCs w:val="24"/>
              </w:rPr>
              <w:t>Defendant</w:t>
            </w:r>
            <w:r w:rsidRPr="00612E68">
              <w:rPr>
                <w:rFonts w:ascii="Times New Roman" w:hAnsi="Times New Roman"/>
                <w:sz w:val="24"/>
                <w:szCs w:val="24"/>
              </w:rPr>
              <w:t>s</w:t>
            </w:r>
            <w:r w:rsidR="00793B3E" w:rsidRPr="00612E68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4176" w:type="dxa"/>
            <w:tcBorders>
              <w:left w:val="single" w:sz="4" w:space="0" w:color="auto"/>
            </w:tcBorders>
            <w:vAlign w:val="center"/>
          </w:tcPr>
          <w:p w14:paraId="3D5B025C" w14:textId="4A94261F" w:rsidR="00C60D47" w:rsidRPr="00612E68" w:rsidRDefault="00612E68" w:rsidP="009328CC">
            <w:pPr>
              <w:spacing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612E68">
              <w:rPr>
                <w:rFonts w:ascii="Times New Roman" w:hAnsi="Times New Roman"/>
                <w:b/>
                <w:sz w:val="24"/>
                <w:szCs w:val="24"/>
              </w:rPr>
              <w:t>REQUEST FOR TELEPHONIC APPEARANCE</w:t>
            </w:r>
          </w:p>
        </w:tc>
      </w:tr>
    </w:tbl>
    <w:p w14:paraId="3F5B2DC0" w14:textId="21921D9D" w:rsidR="00611EB1" w:rsidRPr="00612E68" w:rsidRDefault="00BF233A" w:rsidP="00D25B69">
      <w:pPr>
        <w:spacing w:line="480" w:lineRule="auto"/>
        <w:rPr>
          <w:rFonts w:ascii="Times New Roman" w:hAnsi="Times New Roman"/>
          <w:sz w:val="24"/>
          <w:szCs w:val="24"/>
        </w:rPr>
      </w:pPr>
      <w:r w:rsidRPr="00612E68">
        <w:rPr>
          <w:rFonts w:ascii="Times New Roman" w:hAnsi="Times New Roman"/>
          <w:sz w:val="24"/>
          <w:szCs w:val="24"/>
        </w:rPr>
        <w:t xml:space="preserve"> </w:t>
      </w:r>
    </w:p>
    <w:p w14:paraId="58EA1AB3" w14:textId="77777777" w:rsidR="00FF4E90" w:rsidRDefault="009C273E" w:rsidP="00D25B69">
      <w:pPr>
        <w:spacing w:line="480" w:lineRule="auto"/>
        <w:rPr>
          <w:rFonts w:ascii="Times New Roman" w:hAnsi="Times New Roman"/>
          <w:sz w:val="24"/>
          <w:szCs w:val="24"/>
        </w:rPr>
      </w:pPr>
      <w:r w:rsidRPr="00612E68">
        <w:rPr>
          <w:rFonts w:ascii="Times New Roman" w:hAnsi="Times New Roman"/>
          <w:sz w:val="24"/>
          <w:szCs w:val="24"/>
        </w:rPr>
        <w:tab/>
      </w:r>
      <w:r w:rsidR="00FF4E90">
        <w:rPr>
          <w:rFonts w:ascii="Times New Roman" w:hAnsi="Times New Roman"/>
          <w:sz w:val="24"/>
          <w:szCs w:val="24"/>
        </w:rPr>
        <w:t xml:space="preserve">COMES NOW, </w:t>
      </w:r>
      <w:r w:rsidRPr="00612E68">
        <w:rPr>
          <w:rFonts w:ascii="Times New Roman" w:hAnsi="Times New Roman"/>
          <w:sz w:val="24"/>
          <w:szCs w:val="24"/>
        </w:rPr>
        <w:t xml:space="preserve"> </w:t>
      </w:r>
      <w:r w:rsidR="00740447" w:rsidRPr="00612E68">
        <w:rPr>
          <w:b/>
          <w:sz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740447" w:rsidRPr="00612E68">
        <w:rPr>
          <w:b/>
          <w:sz w:val="20"/>
        </w:rPr>
        <w:instrText xml:space="preserve"> FORMCHECKBOX </w:instrText>
      </w:r>
      <w:r w:rsidR="001859EC">
        <w:rPr>
          <w:b/>
          <w:sz w:val="20"/>
        </w:rPr>
      </w:r>
      <w:r w:rsidR="001859EC">
        <w:rPr>
          <w:b/>
          <w:sz w:val="20"/>
        </w:rPr>
        <w:fldChar w:fldCharType="separate"/>
      </w:r>
      <w:r w:rsidR="00740447" w:rsidRPr="00612E68">
        <w:rPr>
          <w:b/>
          <w:sz w:val="20"/>
        </w:rPr>
        <w:fldChar w:fldCharType="end"/>
      </w:r>
      <w:r w:rsidR="00740447" w:rsidRPr="00612E68">
        <w:rPr>
          <w:b/>
          <w:sz w:val="20"/>
        </w:rPr>
        <w:t xml:space="preserve"> </w:t>
      </w:r>
      <w:r w:rsidRPr="00612E68">
        <w:rPr>
          <w:rFonts w:ascii="Times New Roman" w:hAnsi="Times New Roman"/>
          <w:sz w:val="24"/>
          <w:szCs w:val="24"/>
        </w:rPr>
        <w:t>Plaintiff</w:t>
      </w:r>
      <w:r w:rsidR="00FF4E90">
        <w:rPr>
          <w:rFonts w:ascii="Times New Roman" w:hAnsi="Times New Roman"/>
          <w:sz w:val="24"/>
          <w:szCs w:val="24"/>
        </w:rPr>
        <w:t xml:space="preserve"> </w:t>
      </w:r>
      <w:r w:rsidR="00740447" w:rsidRPr="00612E68">
        <w:rPr>
          <w:rFonts w:ascii="Times New Roman" w:hAnsi="Times New Roman"/>
          <w:sz w:val="24"/>
          <w:szCs w:val="24"/>
        </w:rPr>
        <w:t xml:space="preserve"> </w:t>
      </w:r>
      <w:r w:rsidRPr="00612E68">
        <w:rPr>
          <w:rFonts w:ascii="Times New Roman" w:hAnsi="Times New Roman"/>
          <w:sz w:val="24"/>
          <w:szCs w:val="24"/>
        </w:rPr>
        <w:t xml:space="preserve"> </w:t>
      </w:r>
      <w:r w:rsidR="00FF4E90">
        <w:rPr>
          <w:b/>
          <w:sz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0" w:name="Check1"/>
      <w:r w:rsidR="00FF4E90">
        <w:rPr>
          <w:b/>
          <w:sz w:val="20"/>
        </w:rPr>
        <w:instrText xml:space="preserve"> FORMCHECKBOX </w:instrText>
      </w:r>
      <w:r w:rsidR="00FF4E90">
        <w:rPr>
          <w:b/>
          <w:sz w:val="20"/>
        </w:rPr>
      </w:r>
      <w:r w:rsidR="00FF4E90">
        <w:rPr>
          <w:b/>
          <w:sz w:val="20"/>
        </w:rPr>
        <w:fldChar w:fldCharType="end"/>
      </w:r>
      <w:bookmarkEnd w:id="0"/>
      <w:r w:rsidR="00740447" w:rsidRPr="00612E68">
        <w:rPr>
          <w:b/>
          <w:sz w:val="20"/>
        </w:rPr>
        <w:t xml:space="preserve"> </w:t>
      </w:r>
      <w:r w:rsidRPr="00612E68">
        <w:rPr>
          <w:rFonts w:ascii="Times New Roman" w:hAnsi="Times New Roman"/>
          <w:sz w:val="24"/>
          <w:szCs w:val="24"/>
        </w:rPr>
        <w:t>Defendant</w:t>
      </w:r>
      <w:r w:rsidR="00FF4E90">
        <w:rPr>
          <w:rFonts w:ascii="Times New Roman" w:hAnsi="Times New Roman"/>
          <w:sz w:val="24"/>
          <w:szCs w:val="24"/>
        </w:rPr>
        <w:t>, by and through counsel, and does hereby r</w:t>
      </w:r>
      <w:r w:rsidR="00612E68" w:rsidRPr="00612E68">
        <w:rPr>
          <w:rFonts w:ascii="Times New Roman" w:hAnsi="Times New Roman"/>
          <w:sz w:val="24"/>
          <w:szCs w:val="24"/>
        </w:rPr>
        <w:t xml:space="preserve">equest </w:t>
      </w:r>
      <w:r w:rsidR="00FF4E90">
        <w:rPr>
          <w:rFonts w:ascii="Times New Roman" w:hAnsi="Times New Roman"/>
          <w:sz w:val="24"/>
          <w:szCs w:val="24"/>
        </w:rPr>
        <w:t xml:space="preserve">permission for the following party to appear by telephone at the hearing currently set for the </w:t>
      </w:r>
      <w:r w:rsidR="00FF4E90" w:rsidRPr="00FF4E90">
        <w:rPr>
          <w:rFonts w:ascii="Times New Roman" w:hAnsi="Times New Roman"/>
          <w:sz w:val="24"/>
          <w:szCs w:val="24"/>
          <w:highlight w:val="yellow"/>
        </w:rPr>
        <w:t>_______</w:t>
      </w:r>
      <w:r w:rsidR="00FF4E90">
        <w:rPr>
          <w:rFonts w:ascii="Times New Roman" w:hAnsi="Times New Roman"/>
          <w:sz w:val="24"/>
          <w:szCs w:val="24"/>
        </w:rPr>
        <w:t xml:space="preserve"> day of </w:t>
      </w:r>
      <w:r w:rsidR="00FF4E90" w:rsidRPr="00FF4E90">
        <w:rPr>
          <w:rFonts w:ascii="Times New Roman" w:hAnsi="Times New Roman"/>
          <w:sz w:val="24"/>
          <w:szCs w:val="24"/>
          <w:highlight w:val="yellow"/>
        </w:rPr>
        <w:t>_______</w:t>
      </w:r>
      <w:r w:rsidR="00FF4E90">
        <w:rPr>
          <w:rFonts w:ascii="Times New Roman" w:hAnsi="Times New Roman"/>
          <w:sz w:val="24"/>
          <w:szCs w:val="24"/>
        </w:rPr>
        <w:t>, 202</w:t>
      </w:r>
      <w:r w:rsidR="00FF4E90" w:rsidRPr="00FF4E90">
        <w:rPr>
          <w:rFonts w:ascii="Times New Roman" w:hAnsi="Times New Roman"/>
          <w:sz w:val="24"/>
          <w:szCs w:val="24"/>
          <w:highlight w:val="yellow"/>
        </w:rPr>
        <w:t>_______</w:t>
      </w:r>
      <w:r w:rsidR="00FF4E90">
        <w:rPr>
          <w:rFonts w:ascii="Times New Roman" w:hAnsi="Times New Roman"/>
          <w:sz w:val="24"/>
          <w:szCs w:val="24"/>
        </w:rPr>
        <w:t xml:space="preserve">, at </w:t>
      </w:r>
      <w:r w:rsidR="00FF4E90" w:rsidRPr="00FF4E90">
        <w:rPr>
          <w:rFonts w:ascii="Times New Roman" w:hAnsi="Times New Roman"/>
          <w:sz w:val="24"/>
          <w:szCs w:val="24"/>
          <w:highlight w:val="yellow"/>
        </w:rPr>
        <w:t>_______</w:t>
      </w:r>
      <w:r w:rsidR="00FF4E90">
        <w:rPr>
          <w:rFonts w:ascii="Times New Roman" w:hAnsi="Times New Roman"/>
          <w:sz w:val="24"/>
          <w:szCs w:val="24"/>
        </w:rPr>
        <w:t xml:space="preserve"> </w:t>
      </w:r>
      <w:r w:rsidR="00FF4E90" w:rsidRPr="00FF4E90">
        <w:rPr>
          <w:rFonts w:ascii="Times New Roman" w:hAnsi="Times New Roman"/>
          <w:sz w:val="24"/>
          <w:szCs w:val="24"/>
          <w:highlight w:val="yellow"/>
        </w:rPr>
        <w:t>a/p</w:t>
      </w:r>
      <w:r w:rsidR="00FF4E90">
        <w:rPr>
          <w:rFonts w:ascii="Times New Roman" w:hAnsi="Times New Roman"/>
          <w:sz w:val="24"/>
          <w:szCs w:val="24"/>
        </w:rPr>
        <w:t xml:space="preserve">.m.  </w:t>
      </w:r>
    </w:p>
    <w:p w14:paraId="2775CF32" w14:textId="63FC5642" w:rsidR="00FF4E90" w:rsidRPr="001C1A51" w:rsidRDefault="00740447" w:rsidP="001C1A51">
      <w:pPr>
        <w:spacing w:line="240" w:lineRule="exact"/>
        <w:rPr>
          <w:rFonts w:ascii="Times New Roman" w:hAnsi="Times New Roman"/>
          <w:sz w:val="24"/>
          <w:szCs w:val="24"/>
        </w:rPr>
      </w:pPr>
      <w:r w:rsidRPr="00612E68">
        <w:rPr>
          <w:rFonts w:ascii="Times New Roman" w:hAnsi="Times New Roman"/>
          <w:sz w:val="24"/>
          <w:szCs w:val="24"/>
        </w:rPr>
        <w:tab/>
      </w:r>
      <w:r w:rsidRPr="00612E68">
        <w:rPr>
          <w:b/>
          <w:sz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612E68">
        <w:rPr>
          <w:b/>
          <w:sz w:val="20"/>
        </w:rPr>
        <w:instrText xml:space="preserve"> FORMCHECKBOX </w:instrText>
      </w:r>
      <w:r w:rsidR="001859EC">
        <w:rPr>
          <w:b/>
          <w:sz w:val="20"/>
        </w:rPr>
      </w:r>
      <w:r w:rsidR="001859EC">
        <w:rPr>
          <w:b/>
          <w:sz w:val="20"/>
        </w:rPr>
        <w:fldChar w:fldCharType="separate"/>
      </w:r>
      <w:r w:rsidRPr="00612E68">
        <w:rPr>
          <w:b/>
          <w:sz w:val="20"/>
        </w:rPr>
        <w:fldChar w:fldCharType="end"/>
      </w:r>
      <w:r w:rsidRPr="00612E68">
        <w:rPr>
          <w:b/>
          <w:sz w:val="20"/>
        </w:rPr>
        <w:t xml:space="preserve"> </w:t>
      </w:r>
      <w:r w:rsidR="00FF4E90" w:rsidRPr="001C1A51">
        <w:rPr>
          <w:rFonts w:ascii="Times New Roman" w:hAnsi="Times New Roman"/>
          <w:sz w:val="24"/>
          <w:szCs w:val="24"/>
        </w:rPr>
        <w:t xml:space="preserve">Plaintiff </w:t>
      </w:r>
      <w:r w:rsidRPr="001C1A51">
        <w:rPr>
          <w:rFonts w:ascii="Times New Roman" w:hAnsi="Times New Roman"/>
          <w:sz w:val="24"/>
          <w:szCs w:val="24"/>
        </w:rPr>
        <w:t xml:space="preserve"> </w:t>
      </w:r>
      <w:r w:rsidR="00FF4E90" w:rsidRPr="001C1A51">
        <w:rPr>
          <w:sz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FF4E90" w:rsidRPr="001C1A51">
        <w:rPr>
          <w:sz w:val="20"/>
        </w:rPr>
        <w:instrText xml:space="preserve"> FORMCHECKBOX </w:instrText>
      </w:r>
      <w:r w:rsidR="00FF4E90" w:rsidRPr="001C1A51">
        <w:rPr>
          <w:sz w:val="20"/>
        </w:rPr>
      </w:r>
      <w:r w:rsidR="00FF4E90" w:rsidRPr="001C1A51">
        <w:rPr>
          <w:sz w:val="20"/>
        </w:rPr>
        <w:fldChar w:fldCharType="separate"/>
      </w:r>
      <w:r w:rsidR="00FF4E90" w:rsidRPr="001C1A51">
        <w:rPr>
          <w:sz w:val="20"/>
        </w:rPr>
        <w:fldChar w:fldCharType="end"/>
      </w:r>
      <w:r w:rsidR="00FF4E90" w:rsidRPr="001C1A51">
        <w:rPr>
          <w:sz w:val="20"/>
        </w:rPr>
        <w:t xml:space="preserve"> </w:t>
      </w:r>
      <w:r w:rsidR="00FF4E90" w:rsidRPr="001C1A51">
        <w:rPr>
          <w:rFonts w:ascii="Times New Roman" w:hAnsi="Times New Roman"/>
          <w:sz w:val="24"/>
          <w:szCs w:val="24"/>
        </w:rPr>
        <w:t>Plaintiff</w:t>
      </w:r>
      <w:r w:rsidR="00FF4E90" w:rsidRPr="001C1A51">
        <w:rPr>
          <w:rFonts w:ascii="Times New Roman" w:hAnsi="Times New Roman"/>
          <w:sz w:val="24"/>
          <w:szCs w:val="24"/>
        </w:rPr>
        <w:t xml:space="preserve">’s Counsel  </w:t>
      </w:r>
    </w:p>
    <w:p w14:paraId="1152BBC6" w14:textId="38F81506" w:rsidR="00740447" w:rsidRPr="001C1A51" w:rsidRDefault="00FF4E90" w:rsidP="001C1A51">
      <w:pPr>
        <w:spacing w:line="240" w:lineRule="exact"/>
        <w:ind w:firstLine="720"/>
        <w:rPr>
          <w:sz w:val="20"/>
        </w:rPr>
      </w:pPr>
      <w:r w:rsidRPr="001C1A51">
        <w:rPr>
          <w:sz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1C1A51">
        <w:rPr>
          <w:sz w:val="20"/>
        </w:rPr>
        <w:instrText xml:space="preserve"> FORMCHECKBOX </w:instrText>
      </w:r>
      <w:r w:rsidRPr="001C1A51">
        <w:rPr>
          <w:sz w:val="20"/>
        </w:rPr>
      </w:r>
      <w:r w:rsidRPr="001C1A51">
        <w:rPr>
          <w:sz w:val="20"/>
        </w:rPr>
        <w:fldChar w:fldCharType="separate"/>
      </w:r>
      <w:r w:rsidRPr="001C1A51">
        <w:rPr>
          <w:sz w:val="20"/>
        </w:rPr>
        <w:fldChar w:fldCharType="end"/>
      </w:r>
      <w:r w:rsidRPr="001C1A51">
        <w:rPr>
          <w:sz w:val="20"/>
        </w:rPr>
        <w:t xml:space="preserve"> </w:t>
      </w:r>
      <w:r w:rsidRPr="001C1A51">
        <w:rPr>
          <w:rFonts w:ascii="Times New Roman" w:hAnsi="Times New Roman"/>
          <w:sz w:val="24"/>
          <w:szCs w:val="24"/>
        </w:rPr>
        <w:t xml:space="preserve">Defendant </w:t>
      </w:r>
      <w:r w:rsidRPr="001C1A51">
        <w:rPr>
          <w:sz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1C1A51">
        <w:rPr>
          <w:sz w:val="20"/>
        </w:rPr>
        <w:instrText xml:space="preserve"> FORMCHECKBOX </w:instrText>
      </w:r>
      <w:r w:rsidRPr="001C1A51">
        <w:rPr>
          <w:sz w:val="20"/>
        </w:rPr>
      </w:r>
      <w:r w:rsidRPr="001C1A51">
        <w:rPr>
          <w:sz w:val="20"/>
        </w:rPr>
        <w:fldChar w:fldCharType="separate"/>
      </w:r>
      <w:r w:rsidRPr="001C1A51">
        <w:rPr>
          <w:sz w:val="20"/>
        </w:rPr>
        <w:fldChar w:fldCharType="end"/>
      </w:r>
      <w:r w:rsidRPr="001C1A51">
        <w:rPr>
          <w:sz w:val="20"/>
        </w:rPr>
        <w:t xml:space="preserve"> </w:t>
      </w:r>
      <w:r w:rsidRPr="001C1A51">
        <w:rPr>
          <w:rFonts w:ascii="Times New Roman" w:hAnsi="Times New Roman"/>
          <w:sz w:val="24"/>
          <w:szCs w:val="24"/>
        </w:rPr>
        <w:t xml:space="preserve">Defendant’s Counsel </w:t>
      </w:r>
    </w:p>
    <w:p w14:paraId="204B484B" w14:textId="69F3309B" w:rsidR="001C1A51" w:rsidRDefault="001C1A51" w:rsidP="001C1A51">
      <w:pPr>
        <w:spacing w:line="240" w:lineRule="exact"/>
        <w:ind w:firstLine="720"/>
        <w:rPr>
          <w:rFonts w:ascii="Times New Roman" w:hAnsi="Times New Roman"/>
          <w:sz w:val="24"/>
          <w:szCs w:val="24"/>
        </w:rPr>
      </w:pPr>
      <w:r w:rsidRPr="001C1A51">
        <w:rPr>
          <w:sz w:val="2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1C1A51">
        <w:rPr>
          <w:sz w:val="20"/>
        </w:rPr>
        <w:instrText xml:space="preserve"> FORMCHECKBOX </w:instrText>
      </w:r>
      <w:r w:rsidRPr="001C1A51">
        <w:rPr>
          <w:sz w:val="20"/>
        </w:rPr>
      </w:r>
      <w:r w:rsidRPr="001C1A51">
        <w:rPr>
          <w:sz w:val="20"/>
        </w:rPr>
        <w:fldChar w:fldCharType="separate"/>
      </w:r>
      <w:r w:rsidRPr="001C1A51">
        <w:rPr>
          <w:sz w:val="20"/>
        </w:rPr>
        <w:fldChar w:fldCharType="end"/>
      </w:r>
      <w:r w:rsidRPr="001C1A51">
        <w:rPr>
          <w:sz w:val="20"/>
        </w:rPr>
        <w:t xml:space="preserve"> </w:t>
      </w:r>
      <w:r w:rsidRPr="001C1A51">
        <w:rPr>
          <w:rFonts w:ascii="Times New Roman" w:hAnsi="Times New Roman"/>
          <w:sz w:val="24"/>
          <w:szCs w:val="24"/>
        </w:rPr>
        <w:t xml:space="preserve">Other: </w:t>
      </w:r>
      <w:r w:rsidRPr="001C1A51">
        <w:rPr>
          <w:rFonts w:ascii="Times New Roman" w:hAnsi="Times New Roman"/>
          <w:sz w:val="24"/>
          <w:szCs w:val="24"/>
          <w:highlight w:val="yellow"/>
        </w:rPr>
        <w:t>_______</w:t>
      </w:r>
    </w:p>
    <w:p w14:paraId="319C881F" w14:textId="77777777" w:rsidR="001C1A51" w:rsidRDefault="001C1A51" w:rsidP="001C1A51">
      <w:pPr>
        <w:spacing w:line="240" w:lineRule="exact"/>
        <w:ind w:firstLine="720"/>
        <w:rPr>
          <w:rFonts w:ascii="Times New Roman" w:hAnsi="Times New Roman"/>
          <w:b/>
          <w:bCs/>
          <w:sz w:val="24"/>
          <w:szCs w:val="24"/>
        </w:rPr>
      </w:pPr>
    </w:p>
    <w:p w14:paraId="177D98E5" w14:textId="649E10AD" w:rsidR="00FF4E90" w:rsidRDefault="001C1A51" w:rsidP="00D25B69">
      <w:pPr>
        <w:spacing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 xml:space="preserve">It is counsel’s understanding that the </w:t>
      </w:r>
      <w:r w:rsidRPr="00FF4E90">
        <w:rPr>
          <w:rFonts w:ascii="Times New Roman" w:hAnsi="Times New Roman"/>
          <w:sz w:val="24"/>
          <w:szCs w:val="24"/>
          <w:highlight w:val="yellow"/>
        </w:rPr>
        <w:t>_______</w:t>
      </w:r>
      <w:r>
        <w:rPr>
          <w:rFonts w:ascii="Times New Roman" w:hAnsi="Times New Roman"/>
          <w:sz w:val="24"/>
          <w:szCs w:val="24"/>
        </w:rPr>
        <w:t xml:space="preserve"> has no objection / has the following objection: </w:t>
      </w:r>
      <w:r w:rsidRPr="00FF4E90">
        <w:rPr>
          <w:rFonts w:ascii="Times New Roman" w:hAnsi="Times New Roman"/>
          <w:sz w:val="24"/>
          <w:szCs w:val="24"/>
          <w:highlight w:val="yellow"/>
        </w:rPr>
        <w:t>_______</w:t>
      </w:r>
      <w:r>
        <w:rPr>
          <w:rFonts w:ascii="Times New Roman" w:hAnsi="Times New Roman"/>
          <w:sz w:val="24"/>
          <w:szCs w:val="24"/>
        </w:rPr>
        <w:t>.</w:t>
      </w:r>
    </w:p>
    <w:p w14:paraId="1EF2AAC5" w14:textId="5D1ED09F" w:rsidR="001C1A51" w:rsidRDefault="001C1A51" w:rsidP="00D25B69">
      <w:pPr>
        <w:spacing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 xml:space="preserve">Dated this </w:t>
      </w:r>
      <w:r w:rsidRPr="00FF4E90">
        <w:rPr>
          <w:rFonts w:ascii="Times New Roman" w:hAnsi="Times New Roman"/>
          <w:sz w:val="24"/>
          <w:szCs w:val="24"/>
          <w:highlight w:val="yellow"/>
        </w:rPr>
        <w:t>_______</w:t>
      </w:r>
      <w:r>
        <w:rPr>
          <w:rFonts w:ascii="Times New Roman" w:hAnsi="Times New Roman"/>
          <w:sz w:val="24"/>
          <w:szCs w:val="24"/>
        </w:rPr>
        <w:t xml:space="preserve"> day of </w:t>
      </w:r>
      <w:r w:rsidRPr="00FF4E90">
        <w:rPr>
          <w:rFonts w:ascii="Times New Roman" w:hAnsi="Times New Roman"/>
          <w:sz w:val="24"/>
          <w:szCs w:val="24"/>
          <w:highlight w:val="yellow"/>
        </w:rPr>
        <w:t>_______</w:t>
      </w:r>
      <w:r>
        <w:rPr>
          <w:rFonts w:ascii="Times New Roman" w:hAnsi="Times New Roman"/>
          <w:sz w:val="24"/>
          <w:szCs w:val="24"/>
        </w:rPr>
        <w:t>, 20</w:t>
      </w:r>
      <w:r w:rsidRPr="00FF4E90">
        <w:rPr>
          <w:rFonts w:ascii="Times New Roman" w:hAnsi="Times New Roman"/>
          <w:sz w:val="24"/>
          <w:szCs w:val="24"/>
          <w:highlight w:val="yellow"/>
        </w:rPr>
        <w:t>_______</w:t>
      </w:r>
      <w:r>
        <w:rPr>
          <w:rFonts w:ascii="Times New Roman" w:hAnsi="Times New Roman"/>
          <w:sz w:val="24"/>
          <w:szCs w:val="24"/>
        </w:rPr>
        <w:t>.</w:t>
      </w:r>
    </w:p>
    <w:p w14:paraId="3AC6F7B2" w14:textId="5437DB79" w:rsidR="001C1A51" w:rsidRDefault="001C1A51" w:rsidP="00D25B69">
      <w:pPr>
        <w:spacing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 xml:space="preserve">___________________ </w:t>
      </w:r>
    </w:p>
    <w:p w14:paraId="27498230" w14:textId="77777777" w:rsidR="001C1A51" w:rsidRPr="00612E68" w:rsidRDefault="001C1A51" w:rsidP="00D25B69">
      <w:pPr>
        <w:spacing w:line="480" w:lineRule="auto"/>
        <w:rPr>
          <w:rFonts w:ascii="Times New Roman" w:hAnsi="Times New Roman"/>
          <w:sz w:val="24"/>
          <w:szCs w:val="24"/>
        </w:rPr>
      </w:pPr>
    </w:p>
    <w:p w14:paraId="37A9D584" w14:textId="485F4E20" w:rsidR="006B43B1" w:rsidRPr="00740447" w:rsidRDefault="00740447" w:rsidP="00740447">
      <w:pPr>
        <w:spacing w:line="480" w:lineRule="auto"/>
        <w:rPr>
          <w:rFonts w:ascii="Times New Roman" w:hAnsi="Times New Roman"/>
          <w:sz w:val="24"/>
          <w:szCs w:val="24"/>
        </w:rPr>
      </w:pPr>
      <w:r w:rsidRPr="00612E68">
        <w:rPr>
          <w:rFonts w:ascii="Times New Roman" w:hAnsi="Times New Roman"/>
          <w:sz w:val="24"/>
          <w:szCs w:val="24"/>
        </w:rPr>
        <w:tab/>
      </w:r>
    </w:p>
    <w:sectPr w:rsidR="006B43B1" w:rsidRPr="00740447" w:rsidSect="00E14063">
      <w:headerReference w:type="default" r:id="rId6"/>
      <w:footerReference w:type="default" r:id="rId7"/>
      <w:pgSz w:w="12240" w:h="15840"/>
      <w:pgMar w:top="1440" w:right="1080" w:bottom="1440" w:left="2160" w:header="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91083B" w14:textId="77777777" w:rsidR="001859EC" w:rsidRDefault="001859EC">
      <w:pPr>
        <w:spacing w:line="240" w:lineRule="auto"/>
      </w:pPr>
      <w:r>
        <w:separator/>
      </w:r>
    </w:p>
  </w:endnote>
  <w:endnote w:type="continuationSeparator" w:id="0">
    <w:p w14:paraId="3C1F6C11" w14:textId="77777777" w:rsidR="001859EC" w:rsidRDefault="001859E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50FF07" w14:textId="77777777" w:rsidR="00E14063" w:rsidRPr="008B5965" w:rsidRDefault="00E14063" w:rsidP="008B5965">
    <w:pPr>
      <w:spacing w:line="240" w:lineRule="auto"/>
      <w:rPr>
        <w:rFonts w:ascii="Arial" w:hAnsi="Arial" w:cs="Arial"/>
        <w:color w:val="000000"/>
        <w:sz w:val="22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A7F406" w14:textId="77777777" w:rsidR="001859EC" w:rsidRDefault="001859EC">
      <w:pPr>
        <w:spacing w:line="240" w:lineRule="auto"/>
      </w:pPr>
      <w:r>
        <w:separator/>
      </w:r>
    </w:p>
  </w:footnote>
  <w:footnote w:type="continuationSeparator" w:id="0">
    <w:p w14:paraId="710B2DF7" w14:textId="77777777" w:rsidR="001859EC" w:rsidRDefault="001859E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0B1D07" w14:textId="5FCF207D" w:rsidR="007D7CCA" w:rsidRDefault="006E1C66" w:rsidP="007D7CCA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06434D7" wp14:editId="339B1706">
              <wp:simplePos x="0" y="0"/>
              <wp:positionH relativeFrom="margin">
                <wp:posOffset>5711825</wp:posOffset>
              </wp:positionH>
              <wp:positionV relativeFrom="page">
                <wp:posOffset>-82550</wp:posOffset>
              </wp:positionV>
              <wp:extent cx="0" cy="10058400"/>
              <wp:effectExtent l="6350" t="12700" r="12700" b="6350"/>
              <wp:wrapNone/>
              <wp:docPr id="4" name="LeftBorder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1005840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512E8FF" id="LeftBorder2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" from="449.75pt,-6.5pt" to="449.75pt,785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">
              <w10:wrap anchorx="margin" anchory="pag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F4BDAD2" wp14:editId="7415829A">
              <wp:simplePos x="0" y="0"/>
              <wp:positionH relativeFrom="margin">
                <wp:posOffset>-123825</wp:posOffset>
              </wp:positionH>
              <wp:positionV relativeFrom="page">
                <wp:posOffset>-142875</wp:posOffset>
              </wp:positionV>
              <wp:extent cx="0" cy="10058400"/>
              <wp:effectExtent l="9525" t="9525" r="9525" b="9525"/>
              <wp:wrapNone/>
              <wp:docPr id="3" name="LeftBorder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1005840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7BD24B9" id="LeftBorder2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" from="-9.75pt,-11.25pt" to="-9.75pt,780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">
              <w10:wrap anchorx="margin" anchory="pag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C168567" wp14:editId="3CF92946">
              <wp:simplePos x="0" y="0"/>
              <wp:positionH relativeFrom="margin">
                <wp:posOffset>-57150</wp:posOffset>
              </wp:positionH>
              <wp:positionV relativeFrom="page">
                <wp:posOffset>-142875</wp:posOffset>
              </wp:positionV>
              <wp:extent cx="0" cy="10058400"/>
              <wp:effectExtent l="9525" t="9525" r="9525" b="9525"/>
              <wp:wrapNone/>
              <wp:docPr id="2" name="LeftBorder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1005840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6D32582" id="LeftBorder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" from="-4.5pt,-11.25pt" to="-4.5pt,780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">
              <w10:wrap anchorx="margin" anchory="page"/>
            </v:line>
          </w:pict>
        </mc:Fallback>
      </mc:AlternateContent>
    </w:r>
  </w:p>
  <w:p w14:paraId="2C6544C0" w14:textId="7071FA28" w:rsidR="007D7CCA" w:rsidRDefault="006E1C66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7089576" wp14:editId="5F0F7E6D">
              <wp:simplePos x="0" y="0"/>
              <wp:positionH relativeFrom="margin">
                <wp:posOffset>-628650</wp:posOffset>
              </wp:positionH>
              <wp:positionV relativeFrom="margin">
                <wp:posOffset>-9525</wp:posOffset>
              </wp:positionV>
              <wp:extent cx="457200" cy="8229600"/>
              <wp:effectExtent l="0" t="0" r="0" b="0"/>
              <wp:wrapNone/>
              <wp:docPr id="1" name="LineNumbers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57200" cy="82296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B2DC1E9" w14:textId="77777777" w:rsidR="00A136D7" w:rsidRPr="00BF233A" w:rsidRDefault="00A136D7" w:rsidP="00BF233A">
                          <w:pPr>
                            <w:spacing w:line="480" w:lineRule="auto"/>
                            <w:jc w:val="right"/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</w:pPr>
                          <w:r w:rsidRPr="00BF233A"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  <w:t>1</w:t>
                          </w:r>
                        </w:p>
                        <w:p w14:paraId="2574F4F8" w14:textId="77777777" w:rsidR="00A136D7" w:rsidRPr="00BF233A" w:rsidRDefault="00A136D7" w:rsidP="00BF233A">
                          <w:pPr>
                            <w:spacing w:line="480" w:lineRule="auto"/>
                            <w:jc w:val="right"/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</w:pPr>
                          <w:r w:rsidRPr="00BF233A"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  <w:t>2</w:t>
                          </w:r>
                        </w:p>
                        <w:p w14:paraId="12E6822C" w14:textId="77777777" w:rsidR="00A136D7" w:rsidRPr="00BF233A" w:rsidRDefault="00A136D7" w:rsidP="00BF233A">
                          <w:pPr>
                            <w:spacing w:line="480" w:lineRule="auto"/>
                            <w:jc w:val="right"/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</w:pPr>
                          <w:r w:rsidRPr="00BF233A"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  <w:t>3</w:t>
                          </w:r>
                        </w:p>
                        <w:p w14:paraId="301C8EAD" w14:textId="77777777" w:rsidR="00A136D7" w:rsidRPr="00BF233A" w:rsidRDefault="00A136D7" w:rsidP="00BF233A">
                          <w:pPr>
                            <w:spacing w:line="480" w:lineRule="auto"/>
                            <w:jc w:val="right"/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</w:pPr>
                          <w:r w:rsidRPr="00BF233A"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  <w:t>4</w:t>
                          </w:r>
                        </w:p>
                        <w:p w14:paraId="529A61A2" w14:textId="77777777" w:rsidR="00A136D7" w:rsidRPr="00BF233A" w:rsidRDefault="00A136D7" w:rsidP="00BF233A">
                          <w:pPr>
                            <w:spacing w:line="480" w:lineRule="auto"/>
                            <w:jc w:val="right"/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</w:pPr>
                          <w:r w:rsidRPr="00BF233A"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  <w:t>5</w:t>
                          </w:r>
                        </w:p>
                        <w:p w14:paraId="07A05514" w14:textId="77777777" w:rsidR="00A136D7" w:rsidRPr="00BF233A" w:rsidRDefault="00A136D7" w:rsidP="00BF233A">
                          <w:pPr>
                            <w:spacing w:line="480" w:lineRule="auto"/>
                            <w:jc w:val="right"/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</w:pPr>
                          <w:r w:rsidRPr="00BF233A"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  <w:t>6</w:t>
                          </w:r>
                        </w:p>
                        <w:p w14:paraId="2CEC8FD9" w14:textId="77777777" w:rsidR="00A136D7" w:rsidRPr="00BF233A" w:rsidRDefault="00A136D7" w:rsidP="00BF233A">
                          <w:pPr>
                            <w:spacing w:line="480" w:lineRule="auto"/>
                            <w:jc w:val="right"/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</w:pPr>
                          <w:r w:rsidRPr="00BF233A"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  <w:t>7</w:t>
                          </w:r>
                        </w:p>
                        <w:p w14:paraId="0A57386C" w14:textId="77777777" w:rsidR="00A136D7" w:rsidRPr="00BF233A" w:rsidRDefault="00A136D7" w:rsidP="00BF233A">
                          <w:pPr>
                            <w:spacing w:line="480" w:lineRule="auto"/>
                            <w:jc w:val="right"/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</w:pPr>
                          <w:r w:rsidRPr="00BF233A"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  <w:t>8</w:t>
                          </w:r>
                        </w:p>
                        <w:p w14:paraId="4F1C50BD" w14:textId="77777777" w:rsidR="00A136D7" w:rsidRPr="00BF233A" w:rsidRDefault="00A136D7" w:rsidP="00BF233A">
                          <w:pPr>
                            <w:spacing w:line="480" w:lineRule="auto"/>
                            <w:jc w:val="right"/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</w:pPr>
                          <w:r w:rsidRPr="00BF233A"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  <w:t>9</w:t>
                          </w:r>
                        </w:p>
                        <w:p w14:paraId="0C5243C5" w14:textId="77777777" w:rsidR="00A136D7" w:rsidRPr="00BF233A" w:rsidRDefault="00A136D7" w:rsidP="00BF233A">
                          <w:pPr>
                            <w:spacing w:line="480" w:lineRule="auto"/>
                            <w:jc w:val="right"/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</w:pPr>
                          <w:r w:rsidRPr="00BF233A"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  <w:t>10</w:t>
                          </w:r>
                        </w:p>
                        <w:p w14:paraId="4AFE9FA0" w14:textId="77777777" w:rsidR="00A136D7" w:rsidRPr="00BF233A" w:rsidRDefault="00A136D7" w:rsidP="00BF233A">
                          <w:pPr>
                            <w:spacing w:line="480" w:lineRule="auto"/>
                            <w:jc w:val="right"/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</w:pPr>
                          <w:r w:rsidRPr="00BF233A"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  <w:t>11</w:t>
                          </w:r>
                        </w:p>
                        <w:p w14:paraId="253EACC5" w14:textId="77777777" w:rsidR="00A136D7" w:rsidRPr="00BF233A" w:rsidRDefault="00A136D7" w:rsidP="00BF233A">
                          <w:pPr>
                            <w:spacing w:line="480" w:lineRule="auto"/>
                            <w:jc w:val="right"/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</w:pPr>
                          <w:r w:rsidRPr="00BF233A"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  <w:t>12</w:t>
                          </w:r>
                        </w:p>
                        <w:p w14:paraId="7076CDC4" w14:textId="77777777" w:rsidR="00A136D7" w:rsidRPr="00BF233A" w:rsidRDefault="00A136D7" w:rsidP="00BF233A">
                          <w:pPr>
                            <w:spacing w:line="480" w:lineRule="auto"/>
                            <w:jc w:val="right"/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</w:pPr>
                          <w:r w:rsidRPr="00BF233A"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  <w:t>13</w:t>
                          </w:r>
                        </w:p>
                        <w:p w14:paraId="18C0CDFE" w14:textId="77777777" w:rsidR="00A136D7" w:rsidRPr="00BF233A" w:rsidRDefault="00A136D7" w:rsidP="00BF233A">
                          <w:pPr>
                            <w:spacing w:line="480" w:lineRule="auto"/>
                            <w:jc w:val="right"/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</w:pPr>
                          <w:r w:rsidRPr="00BF233A"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  <w:t>14</w:t>
                          </w:r>
                        </w:p>
                        <w:p w14:paraId="37AB516E" w14:textId="77777777" w:rsidR="00A136D7" w:rsidRPr="00BF233A" w:rsidRDefault="00A136D7" w:rsidP="00BF233A">
                          <w:pPr>
                            <w:spacing w:line="480" w:lineRule="auto"/>
                            <w:jc w:val="right"/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</w:pPr>
                          <w:r w:rsidRPr="00BF233A"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  <w:t>15</w:t>
                          </w:r>
                        </w:p>
                        <w:p w14:paraId="425FBFBA" w14:textId="77777777" w:rsidR="00A136D7" w:rsidRPr="00BF233A" w:rsidRDefault="00A136D7" w:rsidP="00BF233A">
                          <w:pPr>
                            <w:spacing w:line="480" w:lineRule="auto"/>
                            <w:jc w:val="right"/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</w:pPr>
                          <w:r w:rsidRPr="00BF233A"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  <w:t>16</w:t>
                          </w:r>
                        </w:p>
                        <w:p w14:paraId="6E4B2972" w14:textId="77777777" w:rsidR="00A136D7" w:rsidRPr="00BF233A" w:rsidRDefault="00A136D7" w:rsidP="00BF233A">
                          <w:pPr>
                            <w:spacing w:line="480" w:lineRule="auto"/>
                            <w:jc w:val="right"/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</w:pPr>
                          <w:r w:rsidRPr="00BF233A"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  <w:t>17</w:t>
                          </w:r>
                        </w:p>
                        <w:p w14:paraId="5481E350" w14:textId="77777777" w:rsidR="00A136D7" w:rsidRPr="00BF233A" w:rsidRDefault="00A136D7" w:rsidP="00BF233A">
                          <w:pPr>
                            <w:spacing w:line="480" w:lineRule="auto"/>
                            <w:jc w:val="right"/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</w:pPr>
                          <w:r w:rsidRPr="00BF233A"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  <w:t>18</w:t>
                          </w:r>
                        </w:p>
                        <w:p w14:paraId="15FA594B" w14:textId="77777777" w:rsidR="00A136D7" w:rsidRPr="00BF233A" w:rsidRDefault="00A136D7" w:rsidP="00BF233A">
                          <w:pPr>
                            <w:spacing w:line="480" w:lineRule="auto"/>
                            <w:jc w:val="right"/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</w:pPr>
                          <w:r w:rsidRPr="00BF233A"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  <w:t>19</w:t>
                          </w:r>
                        </w:p>
                        <w:p w14:paraId="404054EF" w14:textId="77777777" w:rsidR="00A136D7" w:rsidRPr="00BF233A" w:rsidRDefault="00A136D7" w:rsidP="00BF233A">
                          <w:pPr>
                            <w:spacing w:line="480" w:lineRule="auto"/>
                            <w:jc w:val="right"/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</w:pPr>
                          <w:r w:rsidRPr="00BF233A"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  <w:t>20</w:t>
                          </w:r>
                        </w:p>
                        <w:p w14:paraId="7F07219F" w14:textId="77777777" w:rsidR="00A136D7" w:rsidRPr="00BF233A" w:rsidRDefault="00A136D7" w:rsidP="00BF233A">
                          <w:pPr>
                            <w:spacing w:line="480" w:lineRule="auto"/>
                            <w:jc w:val="right"/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</w:pPr>
                          <w:r w:rsidRPr="00BF233A"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  <w:t>21</w:t>
                          </w:r>
                        </w:p>
                        <w:p w14:paraId="4FA1D7EF" w14:textId="77777777" w:rsidR="00A136D7" w:rsidRPr="00BF233A" w:rsidRDefault="00A136D7" w:rsidP="00BF233A">
                          <w:pPr>
                            <w:spacing w:line="480" w:lineRule="auto"/>
                            <w:jc w:val="right"/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</w:pPr>
                          <w:r w:rsidRPr="00BF233A"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  <w:t>22</w:t>
                          </w:r>
                        </w:p>
                        <w:p w14:paraId="0EE5B961" w14:textId="77777777" w:rsidR="00A136D7" w:rsidRPr="00BF233A" w:rsidRDefault="00A136D7" w:rsidP="00BF233A">
                          <w:pPr>
                            <w:spacing w:line="480" w:lineRule="auto"/>
                            <w:jc w:val="right"/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</w:pPr>
                          <w:r w:rsidRPr="00BF233A"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  <w:t>23</w:t>
                          </w:r>
                        </w:p>
                        <w:p w14:paraId="1E0571A4" w14:textId="77777777" w:rsidR="00A136D7" w:rsidRPr="00BF233A" w:rsidRDefault="00A136D7" w:rsidP="00BF233A">
                          <w:pPr>
                            <w:spacing w:line="480" w:lineRule="auto"/>
                            <w:jc w:val="right"/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</w:pPr>
                          <w:r w:rsidRPr="00BF233A"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  <w:t>24</w:t>
                          </w:r>
                        </w:p>
                        <w:p w14:paraId="51E56B48" w14:textId="77777777" w:rsidR="00A136D7" w:rsidRPr="00BF233A" w:rsidRDefault="00A136D7" w:rsidP="00BF233A">
                          <w:pPr>
                            <w:spacing w:line="480" w:lineRule="auto"/>
                            <w:jc w:val="right"/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</w:pPr>
                          <w:r w:rsidRPr="00BF233A"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  <w:t>25</w:t>
                          </w:r>
                        </w:p>
                        <w:p w14:paraId="695186AA" w14:textId="77777777" w:rsidR="00A136D7" w:rsidRPr="00BF233A" w:rsidRDefault="00A136D7" w:rsidP="00BF233A">
                          <w:pPr>
                            <w:spacing w:line="480" w:lineRule="auto"/>
                            <w:jc w:val="right"/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</w:pPr>
                          <w:r w:rsidRPr="00BF233A"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  <w:t>26</w:t>
                          </w:r>
                        </w:p>
                        <w:p w14:paraId="77A81BF8" w14:textId="77777777" w:rsidR="00A136D7" w:rsidRPr="00BF233A" w:rsidRDefault="00A136D7" w:rsidP="00BF233A">
                          <w:pPr>
                            <w:spacing w:line="480" w:lineRule="auto"/>
                            <w:jc w:val="right"/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</w:pPr>
                          <w:r w:rsidRPr="00BF233A"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  <w:t>27</w:t>
                          </w:r>
                        </w:p>
                        <w:p w14:paraId="0745EEBC" w14:textId="77777777" w:rsidR="00A136D7" w:rsidRPr="00BF233A" w:rsidRDefault="00A136D7" w:rsidP="00BF233A">
                          <w:pPr>
                            <w:spacing w:line="480" w:lineRule="auto"/>
                            <w:jc w:val="right"/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</w:pPr>
                          <w:r w:rsidRPr="00BF233A"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  <w:t>28</w:t>
                          </w:r>
                        </w:p>
                        <w:p w14:paraId="20E45CAB" w14:textId="77777777" w:rsidR="00A136D7" w:rsidRPr="00BF233A" w:rsidRDefault="00A136D7" w:rsidP="00BF233A">
                          <w:pPr>
                            <w:spacing w:line="480" w:lineRule="auto"/>
                            <w:jc w:val="right"/>
                            <w:rPr>
                              <w:rFonts w:ascii="Times New Roman" w:hAnsi="Times New Roman"/>
                              <w:sz w:val="24"/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7089576" id="_x0000_t202" coordsize="21600,21600" o:spt="202" path="m,l,21600r21600,l21600,xe">
              <v:stroke joinstyle="miter"/>
              <v:path gradientshapeok="t" o:connecttype="rect"/>
            </v:shapetype>
            <v:shape id="LineNumbers" o:spid="_x0000_s1026" type="#_x0000_t202" style="position:absolute;margin-left:-49.5pt;margin-top:-.75pt;width:36pt;height:9in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" stroked="f">
              <v:textbox inset="0,0,0,0">
                <w:txbxContent>
                  <w:p w14:paraId="7B2DC1E9" w14:textId="77777777" w:rsidR="00A136D7" w:rsidRPr="00BF233A" w:rsidRDefault="00A136D7" w:rsidP="00BF233A">
                    <w:pPr>
                      <w:spacing w:line="480" w:lineRule="auto"/>
                      <w:jc w:val="right"/>
                      <w:rPr>
                        <w:rFonts w:ascii="Times New Roman" w:hAnsi="Times New Roman"/>
                        <w:sz w:val="24"/>
                        <w:szCs w:val="24"/>
                      </w:rPr>
                    </w:pPr>
                    <w:r w:rsidRPr="00BF233A">
                      <w:rPr>
                        <w:rFonts w:ascii="Times New Roman" w:hAnsi="Times New Roman"/>
                        <w:sz w:val="24"/>
                        <w:szCs w:val="24"/>
                      </w:rPr>
                      <w:t>1</w:t>
                    </w:r>
                  </w:p>
                  <w:p w14:paraId="2574F4F8" w14:textId="77777777" w:rsidR="00A136D7" w:rsidRPr="00BF233A" w:rsidRDefault="00A136D7" w:rsidP="00BF233A">
                    <w:pPr>
                      <w:spacing w:line="480" w:lineRule="auto"/>
                      <w:jc w:val="right"/>
                      <w:rPr>
                        <w:rFonts w:ascii="Times New Roman" w:hAnsi="Times New Roman"/>
                        <w:sz w:val="24"/>
                        <w:szCs w:val="24"/>
                      </w:rPr>
                    </w:pPr>
                    <w:r w:rsidRPr="00BF233A">
                      <w:rPr>
                        <w:rFonts w:ascii="Times New Roman" w:hAnsi="Times New Roman"/>
                        <w:sz w:val="24"/>
                        <w:szCs w:val="24"/>
                      </w:rPr>
                      <w:t>2</w:t>
                    </w:r>
                  </w:p>
                  <w:p w14:paraId="12E6822C" w14:textId="77777777" w:rsidR="00A136D7" w:rsidRPr="00BF233A" w:rsidRDefault="00A136D7" w:rsidP="00BF233A">
                    <w:pPr>
                      <w:spacing w:line="480" w:lineRule="auto"/>
                      <w:jc w:val="right"/>
                      <w:rPr>
                        <w:rFonts w:ascii="Times New Roman" w:hAnsi="Times New Roman"/>
                        <w:sz w:val="24"/>
                        <w:szCs w:val="24"/>
                      </w:rPr>
                    </w:pPr>
                    <w:r w:rsidRPr="00BF233A">
                      <w:rPr>
                        <w:rFonts w:ascii="Times New Roman" w:hAnsi="Times New Roman"/>
                        <w:sz w:val="24"/>
                        <w:szCs w:val="24"/>
                      </w:rPr>
                      <w:t>3</w:t>
                    </w:r>
                  </w:p>
                  <w:p w14:paraId="301C8EAD" w14:textId="77777777" w:rsidR="00A136D7" w:rsidRPr="00BF233A" w:rsidRDefault="00A136D7" w:rsidP="00BF233A">
                    <w:pPr>
                      <w:spacing w:line="480" w:lineRule="auto"/>
                      <w:jc w:val="right"/>
                      <w:rPr>
                        <w:rFonts w:ascii="Times New Roman" w:hAnsi="Times New Roman"/>
                        <w:sz w:val="24"/>
                        <w:szCs w:val="24"/>
                      </w:rPr>
                    </w:pPr>
                    <w:r w:rsidRPr="00BF233A">
                      <w:rPr>
                        <w:rFonts w:ascii="Times New Roman" w:hAnsi="Times New Roman"/>
                        <w:sz w:val="24"/>
                        <w:szCs w:val="24"/>
                      </w:rPr>
                      <w:t>4</w:t>
                    </w:r>
                  </w:p>
                  <w:p w14:paraId="529A61A2" w14:textId="77777777" w:rsidR="00A136D7" w:rsidRPr="00BF233A" w:rsidRDefault="00A136D7" w:rsidP="00BF233A">
                    <w:pPr>
                      <w:spacing w:line="480" w:lineRule="auto"/>
                      <w:jc w:val="right"/>
                      <w:rPr>
                        <w:rFonts w:ascii="Times New Roman" w:hAnsi="Times New Roman"/>
                        <w:sz w:val="24"/>
                        <w:szCs w:val="24"/>
                      </w:rPr>
                    </w:pPr>
                    <w:r w:rsidRPr="00BF233A">
                      <w:rPr>
                        <w:rFonts w:ascii="Times New Roman" w:hAnsi="Times New Roman"/>
                        <w:sz w:val="24"/>
                        <w:szCs w:val="24"/>
                      </w:rPr>
                      <w:t>5</w:t>
                    </w:r>
                  </w:p>
                  <w:p w14:paraId="07A05514" w14:textId="77777777" w:rsidR="00A136D7" w:rsidRPr="00BF233A" w:rsidRDefault="00A136D7" w:rsidP="00BF233A">
                    <w:pPr>
                      <w:spacing w:line="480" w:lineRule="auto"/>
                      <w:jc w:val="right"/>
                      <w:rPr>
                        <w:rFonts w:ascii="Times New Roman" w:hAnsi="Times New Roman"/>
                        <w:sz w:val="24"/>
                        <w:szCs w:val="24"/>
                      </w:rPr>
                    </w:pPr>
                    <w:r w:rsidRPr="00BF233A">
                      <w:rPr>
                        <w:rFonts w:ascii="Times New Roman" w:hAnsi="Times New Roman"/>
                        <w:sz w:val="24"/>
                        <w:szCs w:val="24"/>
                      </w:rPr>
                      <w:t>6</w:t>
                    </w:r>
                  </w:p>
                  <w:p w14:paraId="2CEC8FD9" w14:textId="77777777" w:rsidR="00A136D7" w:rsidRPr="00BF233A" w:rsidRDefault="00A136D7" w:rsidP="00BF233A">
                    <w:pPr>
                      <w:spacing w:line="480" w:lineRule="auto"/>
                      <w:jc w:val="right"/>
                      <w:rPr>
                        <w:rFonts w:ascii="Times New Roman" w:hAnsi="Times New Roman"/>
                        <w:sz w:val="24"/>
                        <w:szCs w:val="24"/>
                      </w:rPr>
                    </w:pPr>
                    <w:r w:rsidRPr="00BF233A">
                      <w:rPr>
                        <w:rFonts w:ascii="Times New Roman" w:hAnsi="Times New Roman"/>
                        <w:sz w:val="24"/>
                        <w:szCs w:val="24"/>
                      </w:rPr>
                      <w:t>7</w:t>
                    </w:r>
                  </w:p>
                  <w:p w14:paraId="0A57386C" w14:textId="77777777" w:rsidR="00A136D7" w:rsidRPr="00BF233A" w:rsidRDefault="00A136D7" w:rsidP="00BF233A">
                    <w:pPr>
                      <w:spacing w:line="480" w:lineRule="auto"/>
                      <w:jc w:val="right"/>
                      <w:rPr>
                        <w:rFonts w:ascii="Times New Roman" w:hAnsi="Times New Roman"/>
                        <w:sz w:val="24"/>
                        <w:szCs w:val="24"/>
                      </w:rPr>
                    </w:pPr>
                    <w:r w:rsidRPr="00BF233A">
                      <w:rPr>
                        <w:rFonts w:ascii="Times New Roman" w:hAnsi="Times New Roman"/>
                        <w:sz w:val="24"/>
                        <w:szCs w:val="24"/>
                      </w:rPr>
                      <w:t>8</w:t>
                    </w:r>
                  </w:p>
                  <w:p w14:paraId="4F1C50BD" w14:textId="77777777" w:rsidR="00A136D7" w:rsidRPr="00BF233A" w:rsidRDefault="00A136D7" w:rsidP="00BF233A">
                    <w:pPr>
                      <w:spacing w:line="480" w:lineRule="auto"/>
                      <w:jc w:val="right"/>
                      <w:rPr>
                        <w:rFonts w:ascii="Times New Roman" w:hAnsi="Times New Roman"/>
                        <w:sz w:val="24"/>
                        <w:szCs w:val="24"/>
                      </w:rPr>
                    </w:pPr>
                    <w:r w:rsidRPr="00BF233A">
                      <w:rPr>
                        <w:rFonts w:ascii="Times New Roman" w:hAnsi="Times New Roman"/>
                        <w:sz w:val="24"/>
                        <w:szCs w:val="24"/>
                      </w:rPr>
                      <w:t>9</w:t>
                    </w:r>
                  </w:p>
                  <w:p w14:paraId="0C5243C5" w14:textId="77777777" w:rsidR="00A136D7" w:rsidRPr="00BF233A" w:rsidRDefault="00A136D7" w:rsidP="00BF233A">
                    <w:pPr>
                      <w:spacing w:line="480" w:lineRule="auto"/>
                      <w:jc w:val="right"/>
                      <w:rPr>
                        <w:rFonts w:ascii="Times New Roman" w:hAnsi="Times New Roman"/>
                        <w:sz w:val="24"/>
                        <w:szCs w:val="24"/>
                      </w:rPr>
                    </w:pPr>
                    <w:r w:rsidRPr="00BF233A">
                      <w:rPr>
                        <w:rFonts w:ascii="Times New Roman" w:hAnsi="Times New Roman"/>
                        <w:sz w:val="24"/>
                        <w:szCs w:val="24"/>
                      </w:rPr>
                      <w:t>10</w:t>
                    </w:r>
                  </w:p>
                  <w:p w14:paraId="4AFE9FA0" w14:textId="77777777" w:rsidR="00A136D7" w:rsidRPr="00BF233A" w:rsidRDefault="00A136D7" w:rsidP="00BF233A">
                    <w:pPr>
                      <w:spacing w:line="480" w:lineRule="auto"/>
                      <w:jc w:val="right"/>
                      <w:rPr>
                        <w:rFonts w:ascii="Times New Roman" w:hAnsi="Times New Roman"/>
                        <w:sz w:val="24"/>
                        <w:szCs w:val="24"/>
                      </w:rPr>
                    </w:pPr>
                    <w:r w:rsidRPr="00BF233A">
                      <w:rPr>
                        <w:rFonts w:ascii="Times New Roman" w:hAnsi="Times New Roman"/>
                        <w:sz w:val="24"/>
                        <w:szCs w:val="24"/>
                      </w:rPr>
                      <w:t>11</w:t>
                    </w:r>
                  </w:p>
                  <w:p w14:paraId="253EACC5" w14:textId="77777777" w:rsidR="00A136D7" w:rsidRPr="00BF233A" w:rsidRDefault="00A136D7" w:rsidP="00BF233A">
                    <w:pPr>
                      <w:spacing w:line="480" w:lineRule="auto"/>
                      <w:jc w:val="right"/>
                      <w:rPr>
                        <w:rFonts w:ascii="Times New Roman" w:hAnsi="Times New Roman"/>
                        <w:sz w:val="24"/>
                        <w:szCs w:val="24"/>
                      </w:rPr>
                    </w:pPr>
                    <w:r w:rsidRPr="00BF233A">
                      <w:rPr>
                        <w:rFonts w:ascii="Times New Roman" w:hAnsi="Times New Roman"/>
                        <w:sz w:val="24"/>
                        <w:szCs w:val="24"/>
                      </w:rPr>
                      <w:t>12</w:t>
                    </w:r>
                  </w:p>
                  <w:p w14:paraId="7076CDC4" w14:textId="77777777" w:rsidR="00A136D7" w:rsidRPr="00BF233A" w:rsidRDefault="00A136D7" w:rsidP="00BF233A">
                    <w:pPr>
                      <w:spacing w:line="480" w:lineRule="auto"/>
                      <w:jc w:val="right"/>
                      <w:rPr>
                        <w:rFonts w:ascii="Times New Roman" w:hAnsi="Times New Roman"/>
                        <w:sz w:val="24"/>
                        <w:szCs w:val="24"/>
                      </w:rPr>
                    </w:pPr>
                    <w:r w:rsidRPr="00BF233A">
                      <w:rPr>
                        <w:rFonts w:ascii="Times New Roman" w:hAnsi="Times New Roman"/>
                        <w:sz w:val="24"/>
                        <w:szCs w:val="24"/>
                      </w:rPr>
                      <w:t>13</w:t>
                    </w:r>
                  </w:p>
                  <w:p w14:paraId="18C0CDFE" w14:textId="77777777" w:rsidR="00A136D7" w:rsidRPr="00BF233A" w:rsidRDefault="00A136D7" w:rsidP="00BF233A">
                    <w:pPr>
                      <w:spacing w:line="480" w:lineRule="auto"/>
                      <w:jc w:val="right"/>
                      <w:rPr>
                        <w:rFonts w:ascii="Times New Roman" w:hAnsi="Times New Roman"/>
                        <w:sz w:val="24"/>
                        <w:szCs w:val="24"/>
                      </w:rPr>
                    </w:pPr>
                    <w:r w:rsidRPr="00BF233A">
                      <w:rPr>
                        <w:rFonts w:ascii="Times New Roman" w:hAnsi="Times New Roman"/>
                        <w:sz w:val="24"/>
                        <w:szCs w:val="24"/>
                      </w:rPr>
                      <w:t>14</w:t>
                    </w:r>
                  </w:p>
                  <w:p w14:paraId="37AB516E" w14:textId="77777777" w:rsidR="00A136D7" w:rsidRPr="00BF233A" w:rsidRDefault="00A136D7" w:rsidP="00BF233A">
                    <w:pPr>
                      <w:spacing w:line="480" w:lineRule="auto"/>
                      <w:jc w:val="right"/>
                      <w:rPr>
                        <w:rFonts w:ascii="Times New Roman" w:hAnsi="Times New Roman"/>
                        <w:sz w:val="24"/>
                        <w:szCs w:val="24"/>
                      </w:rPr>
                    </w:pPr>
                    <w:r w:rsidRPr="00BF233A">
                      <w:rPr>
                        <w:rFonts w:ascii="Times New Roman" w:hAnsi="Times New Roman"/>
                        <w:sz w:val="24"/>
                        <w:szCs w:val="24"/>
                      </w:rPr>
                      <w:t>15</w:t>
                    </w:r>
                  </w:p>
                  <w:p w14:paraId="425FBFBA" w14:textId="77777777" w:rsidR="00A136D7" w:rsidRPr="00BF233A" w:rsidRDefault="00A136D7" w:rsidP="00BF233A">
                    <w:pPr>
                      <w:spacing w:line="480" w:lineRule="auto"/>
                      <w:jc w:val="right"/>
                      <w:rPr>
                        <w:rFonts w:ascii="Times New Roman" w:hAnsi="Times New Roman"/>
                        <w:sz w:val="24"/>
                        <w:szCs w:val="24"/>
                      </w:rPr>
                    </w:pPr>
                    <w:r w:rsidRPr="00BF233A">
                      <w:rPr>
                        <w:rFonts w:ascii="Times New Roman" w:hAnsi="Times New Roman"/>
                        <w:sz w:val="24"/>
                        <w:szCs w:val="24"/>
                      </w:rPr>
                      <w:t>16</w:t>
                    </w:r>
                  </w:p>
                  <w:p w14:paraId="6E4B2972" w14:textId="77777777" w:rsidR="00A136D7" w:rsidRPr="00BF233A" w:rsidRDefault="00A136D7" w:rsidP="00BF233A">
                    <w:pPr>
                      <w:spacing w:line="480" w:lineRule="auto"/>
                      <w:jc w:val="right"/>
                      <w:rPr>
                        <w:rFonts w:ascii="Times New Roman" w:hAnsi="Times New Roman"/>
                        <w:sz w:val="24"/>
                        <w:szCs w:val="24"/>
                      </w:rPr>
                    </w:pPr>
                    <w:r w:rsidRPr="00BF233A">
                      <w:rPr>
                        <w:rFonts w:ascii="Times New Roman" w:hAnsi="Times New Roman"/>
                        <w:sz w:val="24"/>
                        <w:szCs w:val="24"/>
                      </w:rPr>
                      <w:t>17</w:t>
                    </w:r>
                  </w:p>
                  <w:p w14:paraId="5481E350" w14:textId="77777777" w:rsidR="00A136D7" w:rsidRPr="00BF233A" w:rsidRDefault="00A136D7" w:rsidP="00BF233A">
                    <w:pPr>
                      <w:spacing w:line="480" w:lineRule="auto"/>
                      <w:jc w:val="right"/>
                      <w:rPr>
                        <w:rFonts w:ascii="Times New Roman" w:hAnsi="Times New Roman"/>
                        <w:sz w:val="24"/>
                        <w:szCs w:val="24"/>
                      </w:rPr>
                    </w:pPr>
                    <w:r w:rsidRPr="00BF233A">
                      <w:rPr>
                        <w:rFonts w:ascii="Times New Roman" w:hAnsi="Times New Roman"/>
                        <w:sz w:val="24"/>
                        <w:szCs w:val="24"/>
                      </w:rPr>
                      <w:t>18</w:t>
                    </w:r>
                  </w:p>
                  <w:p w14:paraId="15FA594B" w14:textId="77777777" w:rsidR="00A136D7" w:rsidRPr="00BF233A" w:rsidRDefault="00A136D7" w:rsidP="00BF233A">
                    <w:pPr>
                      <w:spacing w:line="480" w:lineRule="auto"/>
                      <w:jc w:val="right"/>
                      <w:rPr>
                        <w:rFonts w:ascii="Times New Roman" w:hAnsi="Times New Roman"/>
                        <w:sz w:val="24"/>
                        <w:szCs w:val="24"/>
                      </w:rPr>
                    </w:pPr>
                    <w:r w:rsidRPr="00BF233A">
                      <w:rPr>
                        <w:rFonts w:ascii="Times New Roman" w:hAnsi="Times New Roman"/>
                        <w:sz w:val="24"/>
                        <w:szCs w:val="24"/>
                      </w:rPr>
                      <w:t>19</w:t>
                    </w:r>
                  </w:p>
                  <w:p w14:paraId="404054EF" w14:textId="77777777" w:rsidR="00A136D7" w:rsidRPr="00BF233A" w:rsidRDefault="00A136D7" w:rsidP="00BF233A">
                    <w:pPr>
                      <w:spacing w:line="480" w:lineRule="auto"/>
                      <w:jc w:val="right"/>
                      <w:rPr>
                        <w:rFonts w:ascii="Times New Roman" w:hAnsi="Times New Roman"/>
                        <w:sz w:val="24"/>
                        <w:szCs w:val="24"/>
                      </w:rPr>
                    </w:pPr>
                    <w:r w:rsidRPr="00BF233A">
                      <w:rPr>
                        <w:rFonts w:ascii="Times New Roman" w:hAnsi="Times New Roman"/>
                        <w:sz w:val="24"/>
                        <w:szCs w:val="24"/>
                      </w:rPr>
                      <w:t>20</w:t>
                    </w:r>
                  </w:p>
                  <w:p w14:paraId="7F07219F" w14:textId="77777777" w:rsidR="00A136D7" w:rsidRPr="00BF233A" w:rsidRDefault="00A136D7" w:rsidP="00BF233A">
                    <w:pPr>
                      <w:spacing w:line="480" w:lineRule="auto"/>
                      <w:jc w:val="right"/>
                      <w:rPr>
                        <w:rFonts w:ascii="Times New Roman" w:hAnsi="Times New Roman"/>
                        <w:sz w:val="24"/>
                        <w:szCs w:val="24"/>
                      </w:rPr>
                    </w:pPr>
                    <w:r w:rsidRPr="00BF233A">
                      <w:rPr>
                        <w:rFonts w:ascii="Times New Roman" w:hAnsi="Times New Roman"/>
                        <w:sz w:val="24"/>
                        <w:szCs w:val="24"/>
                      </w:rPr>
                      <w:t>21</w:t>
                    </w:r>
                  </w:p>
                  <w:p w14:paraId="4FA1D7EF" w14:textId="77777777" w:rsidR="00A136D7" w:rsidRPr="00BF233A" w:rsidRDefault="00A136D7" w:rsidP="00BF233A">
                    <w:pPr>
                      <w:spacing w:line="480" w:lineRule="auto"/>
                      <w:jc w:val="right"/>
                      <w:rPr>
                        <w:rFonts w:ascii="Times New Roman" w:hAnsi="Times New Roman"/>
                        <w:sz w:val="24"/>
                        <w:szCs w:val="24"/>
                      </w:rPr>
                    </w:pPr>
                    <w:r w:rsidRPr="00BF233A">
                      <w:rPr>
                        <w:rFonts w:ascii="Times New Roman" w:hAnsi="Times New Roman"/>
                        <w:sz w:val="24"/>
                        <w:szCs w:val="24"/>
                      </w:rPr>
                      <w:t>22</w:t>
                    </w:r>
                  </w:p>
                  <w:p w14:paraId="0EE5B961" w14:textId="77777777" w:rsidR="00A136D7" w:rsidRPr="00BF233A" w:rsidRDefault="00A136D7" w:rsidP="00BF233A">
                    <w:pPr>
                      <w:spacing w:line="480" w:lineRule="auto"/>
                      <w:jc w:val="right"/>
                      <w:rPr>
                        <w:rFonts w:ascii="Times New Roman" w:hAnsi="Times New Roman"/>
                        <w:sz w:val="24"/>
                        <w:szCs w:val="24"/>
                      </w:rPr>
                    </w:pPr>
                    <w:r w:rsidRPr="00BF233A">
                      <w:rPr>
                        <w:rFonts w:ascii="Times New Roman" w:hAnsi="Times New Roman"/>
                        <w:sz w:val="24"/>
                        <w:szCs w:val="24"/>
                      </w:rPr>
                      <w:t>23</w:t>
                    </w:r>
                  </w:p>
                  <w:p w14:paraId="1E0571A4" w14:textId="77777777" w:rsidR="00A136D7" w:rsidRPr="00BF233A" w:rsidRDefault="00A136D7" w:rsidP="00BF233A">
                    <w:pPr>
                      <w:spacing w:line="480" w:lineRule="auto"/>
                      <w:jc w:val="right"/>
                      <w:rPr>
                        <w:rFonts w:ascii="Times New Roman" w:hAnsi="Times New Roman"/>
                        <w:sz w:val="24"/>
                        <w:szCs w:val="24"/>
                      </w:rPr>
                    </w:pPr>
                    <w:r w:rsidRPr="00BF233A">
                      <w:rPr>
                        <w:rFonts w:ascii="Times New Roman" w:hAnsi="Times New Roman"/>
                        <w:sz w:val="24"/>
                        <w:szCs w:val="24"/>
                      </w:rPr>
                      <w:t>24</w:t>
                    </w:r>
                  </w:p>
                  <w:p w14:paraId="51E56B48" w14:textId="77777777" w:rsidR="00A136D7" w:rsidRPr="00BF233A" w:rsidRDefault="00A136D7" w:rsidP="00BF233A">
                    <w:pPr>
                      <w:spacing w:line="480" w:lineRule="auto"/>
                      <w:jc w:val="right"/>
                      <w:rPr>
                        <w:rFonts w:ascii="Times New Roman" w:hAnsi="Times New Roman"/>
                        <w:sz w:val="24"/>
                        <w:szCs w:val="24"/>
                      </w:rPr>
                    </w:pPr>
                    <w:r w:rsidRPr="00BF233A">
                      <w:rPr>
                        <w:rFonts w:ascii="Times New Roman" w:hAnsi="Times New Roman"/>
                        <w:sz w:val="24"/>
                        <w:szCs w:val="24"/>
                      </w:rPr>
                      <w:t>25</w:t>
                    </w:r>
                  </w:p>
                  <w:p w14:paraId="695186AA" w14:textId="77777777" w:rsidR="00A136D7" w:rsidRPr="00BF233A" w:rsidRDefault="00A136D7" w:rsidP="00BF233A">
                    <w:pPr>
                      <w:spacing w:line="480" w:lineRule="auto"/>
                      <w:jc w:val="right"/>
                      <w:rPr>
                        <w:rFonts w:ascii="Times New Roman" w:hAnsi="Times New Roman"/>
                        <w:sz w:val="24"/>
                        <w:szCs w:val="24"/>
                      </w:rPr>
                    </w:pPr>
                    <w:r w:rsidRPr="00BF233A">
                      <w:rPr>
                        <w:rFonts w:ascii="Times New Roman" w:hAnsi="Times New Roman"/>
                        <w:sz w:val="24"/>
                        <w:szCs w:val="24"/>
                      </w:rPr>
                      <w:t>26</w:t>
                    </w:r>
                  </w:p>
                  <w:p w14:paraId="77A81BF8" w14:textId="77777777" w:rsidR="00A136D7" w:rsidRPr="00BF233A" w:rsidRDefault="00A136D7" w:rsidP="00BF233A">
                    <w:pPr>
                      <w:spacing w:line="480" w:lineRule="auto"/>
                      <w:jc w:val="right"/>
                      <w:rPr>
                        <w:rFonts w:ascii="Times New Roman" w:hAnsi="Times New Roman"/>
                        <w:sz w:val="24"/>
                        <w:szCs w:val="24"/>
                      </w:rPr>
                    </w:pPr>
                    <w:r w:rsidRPr="00BF233A">
                      <w:rPr>
                        <w:rFonts w:ascii="Times New Roman" w:hAnsi="Times New Roman"/>
                        <w:sz w:val="24"/>
                        <w:szCs w:val="24"/>
                      </w:rPr>
                      <w:t>27</w:t>
                    </w:r>
                  </w:p>
                  <w:p w14:paraId="0745EEBC" w14:textId="77777777" w:rsidR="00A136D7" w:rsidRPr="00BF233A" w:rsidRDefault="00A136D7" w:rsidP="00BF233A">
                    <w:pPr>
                      <w:spacing w:line="480" w:lineRule="auto"/>
                      <w:jc w:val="right"/>
                      <w:rPr>
                        <w:rFonts w:ascii="Times New Roman" w:hAnsi="Times New Roman"/>
                        <w:sz w:val="24"/>
                        <w:szCs w:val="24"/>
                      </w:rPr>
                    </w:pPr>
                    <w:r w:rsidRPr="00BF233A">
                      <w:rPr>
                        <w:rFonts w:ascii="Times New Roman" w:hAnsi="Times New Roman"/>
                        <w:sz w:val="24"/>
                        <w:szCs w:val="24"/>
                      </w:rPr>
                      <w:t>28</w:t>
                    </w:r>
                  </w:p>
                  <w:p w14:paraId="20E45CAB" w14:textId="77777777" w:rsidR="00A136D7" w:rsidRPr="00BF233A" w:rsidRDefault="00A136D7" w:rsidP="00BF233A">
                    <w:pPr>
                      <w:spacing w:line="480" w:lineRule="auto"/>
                      <w:jc w:val="right"/>
                      <w:rPr>
                        <w:rFonts w:ascii="Times New Roman" w:hAnsi="Times New Roman"/>
                        <w:sz w:val="24"/>
                        <w:szCs w:val="24"/>
                      </w:rPr>
                    </w:pP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E0MTA3sLC0MDYyNjFS0lEKTi0uzszPAykwqgUAAvO0PywAAAA="/>
    <w:docVar w:name="JDA_DialogDefinition" w:val="H4sIAAAAAAAEALNxyUzMyU8vtrPRh7EATWUoVBMAAAA="/>
    <w:docVar w:name="JDA_FormattedDataDefinition" w:val="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"/>
    <w:docVar w:name="JDA_Group" w:val="H4sIAAAAAAAEAAsuTUrJTy7NTc0rKQYASQLuLgwAAAA="/>
    <w:docVar w:name="JDA_ID" w:val="H4sIAAAAAAAEADMyNAYASI4joQMAAAA="/>
    <w:docVar w:name="JDA_ModifyDate" w:val="H4sIAAAAAAAEAPPNz0tJrNRR8ErMK00sqlQw1FEwMDAwBAB3eBBVFwAAAA=="/>
    <w:docVar w:name="JDA_SaveLocation" w:val="H4sIAAAAAAAEAAtOLSpLLQIAwNDBXQYAAAA="/>
    <w:docVar w:name="JDA_TemplateName" w:val="H4sIAAAAAAAEAHNOLCjJzM9TcM4sy8wBAJgoUGENAAAA"/>
  </w:docVars>
  <w:rsids>
    <w:rsidRoot w:val="001727F6"/>
    <w:rsid w:val="00010F9F"/>
    <w:rsid w:val="000264A4"/>
    <w:rsid w:val="00047EFB"/>
    <w:rsid w:val="00061200"/>
    <w:rsid w:val="000A24A5"/>
    <w:rsid w:val="000A7A0C"/>
    <w:rsid w:val="000B404D"/>
    <w:rsid w:val="000D48CC"/>
    <w:rsid w:val="000D50A7"/>
    <w:rsid w:val="000D5FE7"/>
    <w:rsid w:val="000E3129"/>
    <w:rsid w:val="000E55F3"/>
    <w:rsid w:val="000F2AC7"/>
    <w:rsid w:val="00103AF6"/>
    <w:rsid w:val="00110B80"/>
    <w:rsid w:val="00112562"/>
    <w:rsid w:val="00112626"/>
    <w:rsid w:val="00117DC7"/>
    <w:rsid w:val="0016585D"/>
    <w:rsid w:val="00166ACE"/>
    <w:rsid w:val="001727F6"/>
    <w:rsid w:val="00181020"/>
    <w:rsid w:val="001859EC"/>
    <w:rsid w:val="00185E4C"/>
    <w:rsid w:val="0018745B"/>
    <w:rsid w:val="00195C37"/>
    <w:rsid w:val="001A1B4A"/>
    <w:rsid w:val="001C1A51"/>
    <w:rsid w:val="001C6439"/>
    <w:rsid w:val="001D6ED2"/>
    <w:rsid w:val="001E0177"/>
    <w:rsid w:val="001E5509"/>
    <w:rsid w:val="001F40B9"/>
    <w:rsid w:val="00220244"/>
    <w:rsid w:val="00235844"/>
    <w:rsid w:val="00235BF3"/>
    <w:rsid w:val="00246B46"/>
    <w:rsid w:val="00270F87"/>
    <w:rsid w:val="0029290B"/>
    <w:rsid w:val="00296DC6"/>
    <w:rsid w:val="00297E7D"/>
    <w:rsid w:val="002A0FCB"/>
    <w:rsid w:val="002A167F"/>
    <w:rsid w:val="002C4734"/>
    <w:rsid w:val="002C59F7"/>
    <w:rsid w:val="002D17BE"/>
    <w:rsid w:val="002F5D29"/>
    <w:rsid w:val="00320737"/>
    <w:rsid w:val="00323752"/>
    <w:rsid w:val="003252E0"/>
    <w:rsid w:val="00332176"/>
    <w:rsid w:val="00341E58"/>
    <w:rsid w:val="003443AA"/>
    <w:rsid w:val="00345D05"/>
    <w:rsid w:val="003537E1"/>
    <w:rsid w:val="00391310"/>
    <w:rsid w:val="003B01A3"/>
    <w:rsid w:val="003C26B6"/>
    <w:rsid w:val="003C3937"/>
    <w:rsid w:val="003C3DD5"/>
    <w:rsid w:val="003D1589"/>
    <w:rsid w:val="003D1E9F"/>
    <w:rsid w:val="003E705B"/>
    <w:rsid w:val="003E79EC"/>
    <w:rsid w:val="003F3EF8"/>
    <w:rsid w:val="003F3F7B"/>
    <w:rsid w:val="004409CF"/>
    <w:rsid w:val="0045189A"/>
    <w:rsid w:val="00452811"/>
    <w:rsid w:val="0045537E"/>
    <w:rsid w:val="004A39EC"/>
    <w:rsid w:val="004A5178"/>
    <w:rsid w:val="004B1F7E"/>
    <w:rsid w:val="004B3B1D"/>
    <w:rsid w:val="004B3D89"/>
    <w:rsid w:val="004B74E9"/>
    <w:rsid w:val="004C3594"/>
    <w:rsid w:val="004D6444"/>
    <w:rsid w:val="0051740E"/>
    <w:rsid w:val="005540B0"/>
    <w:rsid w:val="0055462E"/>
    <w:rsid w:val="00561697"/>
    <w:rsid w:val="005639DE"/>
    <w:rsid w:val="00565363"/>
    <w:rsid w:val="00581580"/>
    <w:rsid w:val="005B0E16"/>
    <w:rsid w:val="005C32FD"/>
    <w:rsid w:val="005C674C"/>
    <w:rsid w:val="0060629D"/>
    <w:rsid w:val="00611EB1"/>
    <w:rsid w:val="00612E68"/>
    <w:rsid w:val="006136B4"/>
    <w:rsid w:val="00643723"/>
    <w:rsid w:val="006467F4"/>
    <w:rsid w:val="0065602E"/>
    <w:rsid w:val="00671C2B"/>
    <w:rsid w:val="00677DD0"/>
    <w:rsid w:val="006B27B9"/>
    <w:rsid w:val="006B43B1"/>
    <w:rsid w:val="006B6392"/>
    <w:rsid w:val="006D5D77"/>
    <w:rsid w:val="006E1672"/>
    <w:rsid w:val="006E1C66"/>
    <w:rsid w:val="006E5242"/>
    <w:rsid w:val="007208E4"/>
    <w:rsid w:val="00731286"/>
    <w:rsid w:val="00740447"/>
    <w:rsid w:val="00751F51"/>
    <w:rsid w:val="0075678C"/>
    <w:rsid w:val="00762497"/>
    <w:rsid w:val="00763C9F"/>
    <w:rsid w:val="00781E6E"/>
    <w:rsid w:val="00782DE8"/>
    <w:rsid w:val="00790B3C"/>
    <w:rsid w:val="00793B3E"/>
    <w:rsid w:val="007A6C45"/>
    <w:rsid w:val="007A75D0"/>
    <w:rsid w:val="007B0920"/>
    <w:rsid w:val="007B2721"/>
    <w:rsid w:val="007C1150"/>
    <w:rsid w:val="007C3470"/>
    <w:rsid w:val="007C65CD"/>
    <w:rsid w:val="007D1826"/>
    <w:rsid w:val="007D5E0D"/>
    <w:rsid w:val="007D6B83"/>
    <w:rsid w:val="007D7CCA"/>
    <w:rsid w:val="007E1023"/>
    <w:rsid w:val="007E6488"/>
    <w:rsid w:val="008215B5"/>
    <w:rsid w:val="00833D38"/>
    <w:rsid w:val="008513A2"/>
    <w:rsid w:val="00865A44"/>
    <w:rsid w:val="00883A22"/>
    <w:rsid w:val="00883C47"/>
    <w:rsid w:val="0088431D"/>
    <w:rsid w:val="0089612F"/>
    <w:rsid w:val="0089623F"/>
    <w:rsid w:val="008B14AC"/>
    <w:rsid w:val="008B5965"/>
    <w:rsid w:val="008C6025"/>
    <w:rsid w:val="008D3A43"/>
    <w:rsid w:val="008D7FAE"/>
    <w:rsid w:val="008E5596"/>
    <w:rsid w:val="008F07C5"/>
    <w:rsid w:val="008F0AB8"/>
    <w:rsid w:val="008F5EAF"/>
    <w:rsid w:val="00912149"/>
    <w:rsid w:val="00923249"/>
    <w:rsid w:val="009328CC"/>
    <w:rsid w:val="00932972"/>
    <w:rsid w:val="00954941"/>
    <w:rsid w:val="009557F9"/>
    <w:rsid w:val="00995059"/>
    <w:rsid w:val="009968C8"/>
    <w:rsid w:val="00996D9F"/>
    <w:rsid w:val="009B1F1C"/>
    <w:rsid w:val="009B2130"/>
    <w:rsid w:val="009B532B"/>
    <w:rsid w:val="009B5921"/>
    <w:rsid w:val="009C273E"/>
    <w:rsid w:val="009C2E5C"/>
    <w:rsid w:val="009E20FA"/>
    <w:rsid w:val="00A005A2"/>
    <w:rsid w:val="00A136D7"/>
    <w:rsid w:val="00A233D1"/>
    <w:rsid w:val="00A252BA"/>
    <w:rsid w:val="00A27D35"/>
    <w:rsid w:val="00A31581"/>
    <w:rsid w:val="00A47623"/>
    <w:rsid w:val="00A47673"/>
    <w:rsid w:val="00A50B30"/>
    <w:rsid w:val="00A53E04"/>
    <w:rsid w:val="00A771E1"/>
    <w:rsid w:val="00A77229"/>
    <w:rsid w:val="00A81E7C"/>
    <w:rsid w:val="00A87EE5"/>
    <w:rsid w:val="00AB4B9D"/>
    <w:rsid w:val="00AC372F"/>
    <w:rsid w:val="00AD094A"/>
    <w:rsid w:val="00AE1D93"/>
    <w:rsid w:val="00AE4045"/>
    <w:rsid w:val="00AF0B51"/>
    <w:rsid w:val="00B07158"/>
    <w:rsid w:val="00B07FAB"/>
    <w:rsid w:val="00B10E41"/>
    <w:rsid w:val="00B20912"/>
    <w:rsid w:val="00B23BCE"/>
    <w:rsid w:val="00B32195"/>
    <w:rsid w:val="00B539B9"/>
    <w:rsid w:val="00B619AF"/>
    <w:rsid w:val="00B63A69"/>
    <w:rsid w:val="00B63CA0"/>
    <w:rsid w:val="00B65846"/>
    <w:rsid w:val="00B74F2F"/>
    <w:rsid w:val="00B82538"/>
    <w:rsid w:val="00B84CF6"/>
    <w:rsid w:val="00B859F4"/>
    <w:rsid w:val="00BA557C"/>
    <w:rsid w:val="00BB572C"/>
    <w:rsid w:val="00BC23E4"/>
    <w:rsid w:val="00BC5F79"/>
    <w:rsid w:val="00BC7057"/>
    <w:rsid w:val="00BE0C80"/>
    <w:rsid w:val="00BF0183"/>
    <w:rsid w:val="00BF233A"/>
    <w:rsid w:val="00C11F6F"/>
    <w:rsid w:val="00C157B2"/>
    <w:rsid w:val="00C20816"/>
    <w:rsid w:val="00C2430A"/>
    <w:rsid w:val="00C425EF"/>
    <w:rsid w:val="00C55446"/>
    <w:rsid w:val="00C60555"/>
    <w:rsid w:val="00C60D47"/>
    <w:rsid w:val="00C64D4D"/>
    <w:rsid w:val="00C73FD8"/>
    <w:rsid w:val="00C747FD"/>
    <w:rsid w:val="00C90B5E"/>
    <w:rsid w:val="00CA04C4"/>
    <w:rsid w:val="00CA2154"/>
    <w:rsid w:val="00CD3481"/>
    <w:rsid w:val="00CE34D9"/>
    <w:rsid w:val="00CF59DE"/>
    <w:rsid w:val="00D02450"/>
    <w:rsid w:val="00D10E07"/>
    <w:rsid w:val="00D20812"/>
    <w:rsid w:val="00D25B69"/>
    <w:rsid w:val="00D30F7E"/>
    <w:rsid w:val="00D36F96"/>
    <w:rsid w:val="00D468E1"/>
    <w:rsid w:val="00D57421"/>
    <w:rsid w:val="00D8285C"/>
    <w:rsid w:val="00D82AA2"/>
    <w:rsid w:val="00D837C4"/>
    <w:rsid w:val="00D8793D"/>
    <w:rsid w:val="00D91234"/>
    <w:rsid w:val="00DA28AF"/>
    <w:rsid w:val="00DA77EC"/>
    <w:rsid w:val="00DC03E0"/>
    <w:rsid w:val="00DC1537"/>
    <w:rsid w:val="00DE1583"/>
    <w:rsid w:val="00DF13E0"/>
    <w:rsid w:val="00E00DA5"/>
    <w:rsid w:val="00E14063"/>
    <w:rsid w:val="00E369BB"/>
    <w:rsid w:val="00E37B9C"/>
    <w:rsid w:val="00E56E61"/>
    <w:rsid w:val="00E85CFA"/>
    <w:rsid w:val="00E86C9A"/>
    <w:rsid w:val="00EB4F62"/>
    <w:rsid w:val="00EC10C8"/>
    <w:rsid w:val="00EE22CE"/>
    <w:rsid w:val="00EE2801"/>
    <w:rsid w:val="00EF764A"/>
    <w:rsid w:val="00F20C32"/>
    <w:rsid w:val="00F21A9B"/>
    <w:rsid w:val="00F2217C"/>
    <w:rsid w:val="00F25565"/>
    <w:rsid w:val="00F3112F"/>
    <w:rsid w:val="00F32275"/>
    <w:rsid w:val="00F345E0"/>
    <w:rsid w:val="00F3595D"/>
    <w:rsid w:val="00F374F7"/>
    <w:rsid w:val="00F5719B"/>
    <w:rsid w:val="00F65FFE"/>
    <w:rsid w:val="00F8795F"/>
    <w:rsid w:val="00F922BB"/>
    <w:rsid w:val="00F92F3A"/>
    <w:rsid w:val="00FA515D"/>
    <w:rsid w:val="00FA6BBB"/>
    <w:rsid w:val="00FB32D2"/>
    <w:rsid w:val="00FB5F36"/>
    <w:rsid w:val="00FC03F2"/>
    <w:rsid w:val="00FC0A38"/>
    <w:rsid w:val="00FE08C4"/>
    <w:rsid w:val="00FF4E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6D1452A"/>
  <w14:defaultImageDpi w14:val="0"/>
  <w15:docId w15:val="{59C52D87-B4BE-4075-8B1E-54DE3D1C75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HAns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header" w:semiHidden="1" w:uiPriority="0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line="455" w:lineRule="exact"/>
    </w:pPr>
    <w:rPr>
      <w:rFonts w:ascii="Courier New" w:hAnsi="Courier New" w:cs="Times New Roman"/>
      <w:sz w:val="1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  <w:rPr>
      <w:rFonts w:asciiTheme="minorHAnsi" w:hAnsiTheme="minorHAns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locked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  <w:rPr>
      <w:rFonts w:asciiTheme="minorHAnsi" w:hAnsiTheme="minorHAns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locked/>
    <w:rPr>
      <w:rFonts w:cs="Times New Roman"/>
    </w:rPr>
  </w:style>
  <w:style w:type="table" w:styleId="TableGrid">
    <w:name w:val="Table Grid"/>
    <w:basedOn w:val="TableNormal"/>
    <w:uiPriority w:val="59"/>
    <w:rPr>
      <w:rFonts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63010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010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010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010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010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pixelsPerInch w:val="19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45</Words>
  <Characters>83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anie Stevenson</dc:creator>
  <cp:keywords/>
  <dc:description/>
  <cp:lastModifiedBy>Kate Martin</cp:lastModifiedBy>
  <cp:revision>3</cp:revision>
  <dcterms:created xsi:type="dcterms:W3CDTF">2022-01-07T17:53:00Z</dcterms:created>
  <dcterms:modified xsi:type="dcterms:W3CDTF">2022-01-07T18:02:00Z</dcterms:modified>
</cp:coreProperties>
</file>